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7A0A" w:rsidRPr="0041777B" w:rsidRDefault="00737A0A" w:rsidP="0036730E">
      <w:pPr>
        <w:pStyle w:val="Ttulo"/>
        <w:jc w:val="lef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411D3A" w:rsidRPr="0041777B">
        <w:rPr>
          <w:rFonts w:ascii="Arial" w:hAnsi="Arial" w:cs="Arial"/>
          <w:b/>
          <w:sz w:val="24"/>
          <w:szCs w:val="24"/>
        </w:rPr>
        <w:t>1</w:t>
      </w:r>
    </w:p>
    <w:p w:rsidR="00040E05" w:rsidRPr="0041777B" w:rsidRDefault="26480214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 xml:space="preserve">Formulário para </w:t>
      </w:r>
      <w:r w:rsidR="00AD207B">
        <w:rPr>
          <w:rFonts w:ascii="Arial" w:hAnsi="Arial" w:cs="Arial"/>
          <w:b/>
          <w:bCs/>
          <w:sz w:val="24"/>
          <w:szCs w:val="24"/>
        </w:rPr>
        <w:t>S</w:t>
      </w:r>
      <w:r w:rsidRPr="0041777B">
        <w:rPr>
          <w:rFonts w:ascii="Arial" w:hAnsi="Arial" w:cs="Arial"/>
          <w:b/>
          <w:bCs/>
          <w:sz w:val="24"/>
          <w:szCs w:val="24"/>
        </w:rPr>
        <w:t>olicitação de Bolsa</w:t>
      </w:r>
    </w:p>
    <w:p w:rsidR="26480214" w:rsidRPr="0041777B" w:rsidRDefault="26480214" w:rsidP="26480214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754265" w:rsidRPr="0041777B" w:rsidRDefault="00754265" w:rsidP="0075426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Assinale abaixo apenas uma </w:t>
      </w:r>
      <w:r w:rsidR="001A0AFC">
        <w:rPr>
          <w:rFonts w:ascii="Arial" w:hAnsi="Arial" w:cs="Arial"/>
          <w:sz w:val="24"/>
          <w:szCs w:val="24"/>
        </w:rPr>
        <w:t>das</w:t>
      </w:r>
      <w:r w:rsidRPr="0041777B">
        <w:rPr>
          <w:rFonts w:ascii="Arial" w:hAnsi="Arial" w:cs="Arial"/>
          <w:sz w:val="24"/>
          <w:szCs w:val="24"/>
        </w:rPr>
        <w:t>opç</w:t>
      </w:r>
      <w:r w:rsidR="00D410FB">
        <w:rPr>
          <w:rFonts w:ascii="Arial" w:hAnsi="Arial" w:cs="Arial"/>
          <w:sz w:val="24"/>
          <w:szCs w:val="24"/>
        </w:rPr>
        <w:t>ões</w:t>
      </w:r>
      <w:r w:rsidRPr="0041777B">
        <w:rPr>
          <w:rFonts w:ascii="Arial" w:hAnsi="Arial" w:cs="Arial"/>
          <w:sz w:val="24"/>
          <w:szCs w:val="24"/>
        </w:rPr>
        <w:t>:</w:t>
      </w:r>
    </w:p>
    <w:p w:rsidR="26480214" w:rsidRPr="0041777B" w:rsidRDefault="26480214" w:rsidP="00754265">
      <w:pPr>
        <w:spacing w:line="360" w:lineRule="auto"/>
        <w:rPr>
          <w:rFonts w:ascii="Arial" w:hAnsi="Arial" w:cs="Arial"/>
          <w:sz w:val="24"/>
          <w:szCs w:val="24"/>
        </w:rPr>
      </w:pPr>
      <w:proofErr w:type="gramStart"/>
      <w:r w:rsidRPr="0041777B">
        <w:rPr>
          <w:rFonts w:ascii="Arial" w:hAnsi="Arial" w:cs="Arial"/>
          <w:sz w:val="24"/>
          <w:szCs w:val="24"/>
        </w:rPr>
        <w:t xml:space="preserve">(     </w:t>
      </w:r>
      <w:proofErr w:type="gramEnd"/>
      <w:r w:rsidRPr="0041777B">
        <w:rPr>
          <w:rFonts w:ascii="Arial" w:hAnsi="Arial" w:cs="Arial"/>
          <w:sz w:val="24"/>
          <w:szCs w:val="24"/>
        </w:rPr>
        <w:t xml:space="preserve">) Pleito para ampla concorrência (preenchimento obrigatório dos itens 1 a </w:t>
      </w:r>
      <w:r w:rsidR="007D196D">
        <w:rPr>
          <w:rFonts w:ascii="Arial" w:hAnsi="Arial" w:cs="Arial"/>
          <w:sz w:val="24"/>
          <w:szCs w:val="24"/>
        </w:rPr>
        <w:t>4</w:t>
      </w:r>
      <w:r w:rsidRPr="0041777B">
        <w:rPr>
          <w:rFonts w:ascii="Arial" w:hAnsi="Arial" w:cs="Arial"/>
          <w:sz w:val="24"/>
          <w:szCs w:val="24"/>
        </w:rPr>
        <w:t>)</w:t>
      </w:r>
    </w:p>
    <w:p w:rsidR="00463418" w:rsidRPr="00463418" w:rsidRDefault="26480214" w:rsidP="00463418">
      <w:pPr>
        <w:spacing w:line="360" w:lineRule="auto"/>
        <w:rPr>
          <w:rFonts w:ascii="Arial" w:hAnsi="Arial" w:cs="Arial"/>
          <w:color w:val="FF0000"/>
          <w:sz w:val="24"/>
          <w:szCs w:val="24"/>
        </w:rPr>
      </w:pPr>
      <w:proofErr w:type="gramStart"/>
      <w:r w:rsidRPr="0041777B">
        <w:rPr>
          <w:rFonts w:ascii="Arial" w:hAnsi="Arial" w:cs="Arial"/>
          <w:sz w:val="24"/>
          <w:szCs w:val="24"/>
        </w:rPr>
        <w:t xml:space="preserve">(     </w:t>
      </w:r>
      <w:proofErr w:type="gramEnd"/>
      <w:r w:rsidRPr="0041777B">
        <w:rPr>
          <w:rFonts w:ascii="Arial" w:hAnsi="Arial" w:cs="Arial"/>
          <w:sz w:val="24"/>
          <w:szCs w:val="24"/>
        </w:rPr>
        <w:t xml:space="preserve">) Pleito para cotas sociais </w:t>
      </w:r>
      <w:r w:rsidR="00E05350">
        <w:rPr>
          <w:rFonts w:ascii="Arial" w:hAnsi="Arial" w:cs="Arial"/>
          <w:sz w:val="24"/>
          <w:szCs w:val="24"/>
        </w:rPr>
        <w:t xml:space="preserve">ou </w:t>
      </w:r>
      <w:r w:rsidR="00E05350" w:rsidRPr="009B5F74">
        <w:rPr>
          <w:rFonts w:ascii="Arial" w:hAnsi="Arial" w:cs="Arial"/>
          <w:sz w:val="24"/>
          <w:szCs w:val="24"/>
        </w:rPr>
        <w:t xml:space="preserve">ações afirmativas </w:t>
      </w:r>
      <w:r w:rsidRPr="0041777B">
        <w:rPr>
          <w:rFonts w:ascii="Arial" w:hAnsi="Arial" w:cs="Arial"/>
          <w:sz w:val="24"/>
          <w:szCs w:val="24"/>
        </w:rPr>
        <w:t xml:space="preserve">(preenchimento obrigatório dos itens </w:t>
      </w:r>
      <w:r w:rsidR="00A42593" w:rsidRPr="0041777B">
        <w:rPr>
          <w:rFonts w:ascii="Arial" w:hAnsi="Arial" w:cs="Arial"/>
          <w:sz w:val="24"/>
          <w:szCs w:val="24"/>
        </w:rPr>
        <w:t xml:space="preserve">1 </w:t>
      </w:r>
      <w:r w:rsidRPr="0041777B">
        <w:rPr>
          <w:rFonts w:ascii="Arial" w:hAnsi="Arial" w:cs="Arial"/>
          <w:sz w:val="24"/>
          <w:szCs w:val="24"/>
        </w:rPr>
        <w:t xml:space="preserve">a </w:t>
      </w:r>
      <w:r w:rsidR="007D196D">
        <w:rPr>
          <w:rFonts w:ascii="Arial" w:hAnsi="Arial" w:cs="Arial"/>
          <w:sz w:val="24"/>
          <w:szCs w:val="24"/>
        </w:rPr>
        <w:t>8</w:t>
      </w:r>
      <w:r w:rsidRPr="0041777B">
        <w:rPr>
          <w:rFonts w:ascii="Arial" w:hAnsi="Arial" w:cs="Arial"/>
          <w:sz w:val="24"/>
          <w:szCs w:val="24"/>
        </w:rPr>
        <w:t>)</w:t>
      </w:r>
      <w:r w:rsidR="009A2663">
        <w:rPr>
          <w:rFonts w:ascii="Arial" w:hAnsi="Arial" w:cs="Arial"/>
          <w:color w:val="FF0000"/>
          <w:sz w:val="24"/>
          <w:szCs w:val="24"/>
        </w:rPr>
        <w:t xml:space="preserve">. </w:t>
      </w:r>
    </w:p>
    <w:p w:rsidR="00D410FB" w:rsidRDefault="00D410FB" w:rsidP="00754265">
      <w:pPr>
        <w:spacing w:line="360" w:lineRule="auto"/>
        <w:rPr>
          <w:rFonts w:ascii="Arial" w:hAnsi="Arial" w:cs="Arial"/>
          <w:sz w:val="24"/>
          <w:szCs w:val="24"/>
        </w:rPr>
      </w:pPr>
    </w:p>
    <w:p w:rsidR="00D410FB" w:rsidRPr="00D410FB" w:rsidRDefault="00D410FB" w:rsidP="00754265">
      <w:pPr>
        <w:spacing w:line="360" w:lineRule="auto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cê p</w:t>
      </w:r>
      <w:r w:rsidR="00A46C0D">
        <w:rPr>
          <w:rFonts w:ascii="Arial" w:hAnsi="Arial" w:cs="Arial"/>
          <w:sz w:val="24"/>
          <w:szCs w:val="24"/>
        </w:rPr>
        <w:t>ossu</w:t>
      </w:r>
      <w:r>
        <w:rPr>
          <w:rFonts w:ascii="Arial" w:hAnsi="Arial" w:cs="Arial"/>
          <w:sz w:val="24"/>
          <w:szCs w:val="24"/>
        </w:rPr>
        <w:t>i</w:t>
      </w:r>
      <w:r w:rsidR="00A46C0D">
        <w:rPr>
          <w:rFonts w:ascii="Arial" w:hAnsi="Arial" w:cs="Arial"/>
          <w:sz w:val="24"/>
          <w:szCs w:val="24"/>
        </w:rPr>
        <w:t xml:space="preserve"> outra fonte de renda/remuneração</w:t>
      </w:r>
      <w:r w:rsidRPr="009B5F74">
        <w:rPr>
          <w:rFonts w:ascii="Arial" w:hAnsi="Arial" w:cs="Arial"/>
          <w:sz w:val="24"/>
          <w:szCs w:val="24"/>
        </w:rPr>
        <w:t xml:space="preserve">?  </w:t>
      </w:r>
      <w:proofErr w:type="gramStart"/>
      <w:r w:rsidRPr="009B5F74">
        <w:rPr>
          <w:rFonts w:ascii="Arial" w:hAnsi="Arial" w:cs="Arial"/>
          <w:sz w:val="24"/>
          <w:szCs w:val="24"/>
        </w:rPr>
        <w:t xml:space="preserve">(     </w:t>
      </w:r>
      <w:proofErr w:type="gramEnd"/>
      <w:r w:rsidRPr="009B5F74">
        <w:rPr>
          <w:rFonts w:ascii="Arial" w:hAnsi="Arial" w:cs="Arial"/>
          <w:sz w:val="24"/>
          <w:szCs w:val="24"/>
        </w:rPr>
        <w:t>) sim   (      ) não</w:t>
      </w:r>
    </w:p>
    <w:p w:rsidR="00A46C0D" w:rsidRPr="009B5F74" w:rsidRDefault="00D410FB" w:rsidP="00643CB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B5F74">
        <w:rPr>
          <w:rFonts w:ascii="Arial" w:hAnsi="Arial" w:cs="Arial"/>
          <w:sz w:val="24"/>
          <w:szCs w:val="24"/>
        </w:rPr>
        <w:t>Caso tenha respondido sim, d</w:t>
      </w:r>
      <w:r w:rsidR="00A46C0D" w:rsidRPr="009B5F74">
        <w:rPr>
          <w:rFonts w:ascii="Arial" w:hAnsi="Arial" w:cs="Arial"/>
          <w:sz w:val="24"/>
          <w:szCs w:val="24"/>
        </w:rPr>
        <w:t>etalhar: __________________________</w:t>
      </w:r>
      <w:r w:rsidRPr="009B5F74">
        <w:rPr>
          <w:rFonts w:ascii="Arial" w:hAnsi="Arial" w:cs="Arial"/>
          <w:sz w:val="24"/>
          <w:szCs w:val="24"/>
        </w:rPr>
        <w:t>_____________</w:t>
      </w:r>
      <w:r w:rsidR="00670259" w:rsidRPr="009B5F74">
        <w:rPr>
          <w:rFonts w:ascii="Arial" w:hAnsi="Arial" w:cs="Arial"/>
          <w:sz w:val="24"/>
          <w:szCs w:val="24"/>
        </w:rPr>
        <w:t>_</w:t>
      </w:r>
      <w:r w:rsidRPr="009B5F74">
        <w:rPr>
          <w:rFonts w:ascii="Arial" w:hAnsi="Arial" w:cs="Arial"/>
          <w:sz w:val="24"/>
          <w:szCs w:val="24"/>
        </w:rPr>
        <w:t>___</w:t>
      </w:r>
      <w:r w:rsidR="00A46C0D" w:rsidRPr="009B5F74">
        <w:rPr>
          <w:rFonts w:ascii="Arial" w:hAnsi="Arial" w:cs="Arial"/>
          <w:sz w:val="24"/>
          <w:szCs w:val="24"/>
        </w:rPr>
        <w:t>_____</w:t>
      </w:r>
    </w:p>
    <w:p w:rsidR="00A46C0D" w:rsidRPr="009B5F74" w:rsidRDefault="00A46C0D" w:rsidP="00643CB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9B5F74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:rsidR="00CD0746" w:rsidRPr="0041777B" w:rsidRDefault="00CD0746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40E05" w:rsidRPr="0041777B" w:rsidRDefault="26480214" w:rsidP="002E5598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Nome do(a) </w:t>
      </w:r>
      <w:r w:rsidR="0098009C">
        <w:rPr>
          <w:rFonts w:ascii="Arial" w:hAnsi="Arial" w:cs="Arial"/>
          <w:sz w:val="24"/>
          <w:szCs w:val="24"/>
        </w:rPr>
        <w:t>Discente</w:t>
      </w:r>
      <w:r w:rsidRPr="0041777B">
        <w:rPr>
          <w:rFonts w:ascii="Arial" w:hAnsi="Arial" w:cs="Arial"/>
          <w:sz w:val="24"/>
          <w:szCs w:val="24"/>
        </w:rPr>
        <w:t>:__________________________________________________________</w:t>
      </w:r>
    </w:p>
    <w:p w:rsidR="00040E05" w:rsidRPr="00D81533" w:rsidRDefault="26480214" w:rsidP="002E5598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D81533">
        <w:rPr>
          <w:rFonts w:ascii="Arial" w:hAnsi="Arial" w:cs="Arial"/>
          <w:sz w:val="24"/>
          <w:szCs w:val="24"/>
        </w:rPr>
        <w:t>Nome do(a) Orientador(a):______________________________________________________</w:t>
      </w:r>
    </w:p>
    <w:p w:rsidR="00D81533" w:rsidRPr="007D196D" w:rsidRDefault="26480214" w:rsidP="002E5598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r w:rsidRPr="007D196D">
        <w:rPr>
          <w:rFonts w:ascii="Arial" w:hAnsi="Arial" w:cs="Arial"/>
          <w:sz w:val="24"/>
          <w:szCs w:val="24"/>
        </w:rPr>
        <w:t>Período (semestre/ano) de ingresso no PPG</w:t>
      </w:r>
      <w:r w:rsidR="00D81533" w:rsidRPr="007D196D">
        <w:rPr>
          <w:rFonts w:ascii="Arial" w:hAnsi="Arial" w:cs="Arial"/>
          <w:sz w:val="24"/>
          <w:szCs w:val="24"/>
        </w:rPr>
        <w:t xml:space="preserve">CRDF </w:t>
      </w:r>
      <w:r w:rsidRPr="007D196D">
        <w:rPr>
          <w:rFonts w:ascii="Arial" w:hAnsi="Arial" w:cs="Arial"/>
          <w:sz w:val="24"/>
          <w:szCs w:val="24"/>
        </w:rPr>
        <w:t>da FACFISIO/UFJF:______</w:t>
      </w:r>
      <w:r w:rsidR="00D81533" w:rsidRPr="007D196D">
        <w:rPr>
          <w:rFonts w:ascii="Arial" w:hAnsi="Arial" w:cs="Arial"/>
          <w:sz w:val="24"/>
          <w:szCs w:val="24"/>
        </w:rPr>
        <w:t>_________</w:t>
      </w:r>
      <w:r w:rsidRPr="007D196D">
        <w:rPr>
          <w:rFonts w:ascii="Arial" w:hAnsi="Arial" w:cs="Arial"/>
          <w:sz w:val="24"/>
          <w:szCs w:val="24"/>
        </w:rPr>
        <w:t>___</w:t>
      </w:r>
    </w:p>
    <w:p w:rsidR="002F1114" w:rsidRPr="007D196D" w:rsidRDefault="002F1114" w:rsidP="00262CC7">
      <w:pPr>
        <w:pStyle w:val="PargrafodaLista"/>
        <w:numPr>
          <w:ilvl w:val="0"/>
          <w:numId w:val="1"/>
        </w:numPr>
        <w:spacing w:line="360" w:lineRule="auto"/>
        <w:ind w:left="284" w:hanging="284"/>
        <w:jc w:val="both"/>
        <w:rPr>
          <w:rFonts w:ascii="Arial" w:eastAsia="Arial" w:hAnsi="Arial" w:cs="Arial"/>
          <w:sz w:val="24"/>
          <w:szCs w:val="24"/>
        </w:rPr>
      </w:pPr>
      <w:proofErr w:type="gramStart"/>
      <w:r w:rsidRPr="007D196D">
        <w:rPr>
          <w:rFonts w:ascii="Arial" w:hAnsi="Arial" w:cs="Arial"/>
          <w:sz w:val="24"/>
          <w:szCs w:val="24"/>
        </w:rPr>
        <w:t xml:space="preserve">(  </w:t>
      </w:r>
      <w:proofErr w:type="gramEnd"/>
      <w:r w:rsidRPr="007D196D">
        <w:rPr>
          <w:rFonts w:ascii="Arial" w:hAnsi="Arial" w:cs="Arial"/>
          <w:sz w:val="24"/>
          <w:szCs w:val="24"/>
        </w:rPr>
        <w:t>)</w:t>
      </w:r>
      <w:r w:rsidR="00D81533" w:rsidRPr="007D196D">
        <w:rPr>
          <w:rFonts w:ascii="Arial" w:hAnsi="Arial" w:cs="Arial"/>
          <w:sz w:val="24"/>
          <w:szCs w:val="24"/>
        </w:rPr>
        <w:t xml:space="preserve">Interesse </w:t>
      </w:r>
      <w:r w:rsidR="00262CC7" w:rsidRPr="007D196D">
        <w:rPr>
          <w:rFonts w:ascii="Arial" w:hAnsi="Arial" w:cs="Arial"/>
          <w:sz w:val="24"/>
          <w:szCs w:val="24"/>
        </w:rPr>
        <w:t>e disponibilidade em cumprir, além das 20 horas semanais exigidas pelo PPGCRDF, ___</w:t>
      </w:r>
      <w:r w:rsidR="009001AA" w:rsidRPr="007D196D">
        <w:rPr>
          <w:rFonts w:ascii="Arial" w:hAnsi="Arial" w:cs="Arial"/>
          <w:sz w:val="24"/>
          <w:szCs w:val="24"/>
        </w:rPr>
        <w:t>__________________</w:t>
      </w:r>
      <w:r w:rsidR="00262CC7" w:rsidRPr="007D196D">
        <w:rPr>
          <w:rFonts w:ascii="Arial" w:hAnsi="Arial" w:cs="Arial"/>
          <w:sz w:val="24"/>
          <w:szCs w:val="24"/>
        </w:rPr>
        <w:t xml:space="preserve">_ (   ) horas </w:t>
      </w:r>
      <w:r w:rsidR="00C77FAD" w:rsidRPr="007D196D">
        <w:rPr>
          <w:rFonts w:ascii="Arial" w:hAnsi="Arial" w:cs="Arial"/>
          <w:sz w:val="24"/>
          <w:szCs w:val="24"/>
        </w:rPr>
        <w:t xml:space="preserve">adicionais </w:t>
      </w:r>
      <w:r w:rsidR="00262CC7" w:rsidRPr="007D196D">
        <w:rPr>
          <w:rFonts w:ascii="Arial" w:hAnsi="Arial" w:cs="Arial"/>
          <w:sz w:val="24"/>
          <w:szCs w:val="24"/>
        </w:rPr>
        <w:t>às atividades da pós-graduação</w:t>
      </w:r>
      <w:r w:rsidR="00D81533" w:rsidRPr="007D196D">
        <w:rPr>
          <w:rFonts w:ascii="Arial" w:hAnsi="Arial" w:cs="Arial"/>
          <w:sz w:val="24"/>
          <w:szCs w:val="24"/>
        </w:rPr>
        <w:t>.</w:t>
      </w:r>
    </w:p>
    <w:p w:rsidR="00262CC7" w:rsidRPr="007D196D" w:rsidRDefault="00262CC7" w:rsidP="002E5598">
      <w:pPr>
        <w:pStyle w:val="PargrafodaLista"/>
        <w:spacing w:line="360" w:lineRule="auto"/>
        <w:ind w:left="284"/>
        <w:jc w:val="both"/>
        <w:rPr>
          <w:rFonts w:ascii="Arial" w:eastAsia="Arial" w:hAnsi="Arial" w:cs="Arial"/>
          <w:sz w:val="24"/>
          <w:szCs w:val="24"/>
        </w:rPr>
      </w:pPr>
      <w:r w:rsidRPr="007D196D">
        <w:rPr>
          <w:rFonts w:ascii="Arial" w:eastAsia="Arial" w:hAnsi="Arial" w:cs="Arial"/>
          <w:sz w:val="24"/>
          <w:szCs w:val="24"/>
        </w:rPr>
        <w:t xml:space="preserve">Identifique no quadro abaixoas </w:t>
      </w:r>
      <w:r w:rsidRPr="007D196D">
        <w:rPr>
          <w:rFonts w:ascii="Arial" w:hAnsi="Arial" w:cs="Arial"/>
          <w:sz w:val="24"/>
          <w:szCs w:val="24"/>
        </w:rPr>
        <w:t>20 horas semanais exigidas pelo PPGCRDF</w:t>
      </w:r>
      <w:r w:rsidR="009001AA" w:rsidRPr="007D196D">
        <w:rPr>
          <w:rFonts w:ascii="Arial" w:hAnsi="Arial" w:cs="Arial"/>
          <w:sz w:val="24"/>
          <w:szCs w:val="24"/>
        </w:rPr>
        <w:t xml:space="preserve"> e</w:t>
      </w:r>
      <w:r w:rsidRPr="007D196D">
        <w:rPr>
          <w:rFonts w:ascii="Arial" w:hAnsi="Arial" w:cs="Arial"/>
          <w:sz w:val="24"/>
          <w:szCs w:val="24"/>
        </w:rPr>
        <w:t xml:space="preserve">a carga horária </w:t>
      </w:r>
      <w:r w:rsidR="00F2459E" w:rsidRPr="007D196D">
        <w:rPr>
          <w:rFonts w:ascii="Arial" w:hAnsi="Arial" w:cs="Arial"/>
          <w:sz w:val="24"/>
          <w:szCs w:val="24"/>
        </w:rPr>
        <w:t>adicional</w:t>
      </w:r>
      <w:r w:rsidR="00C77FAD" w:rsidRPr="007D196D">
        <w:rPr>
          <w:rFonts w:ascii="Arial" w:hAnsi="Arial" w:cs="Arial"/>
          <w:sz w:val="24"/>
          <w:szCs w:val="24"/>
        </w:rPr>
        <w:t>que será cumprida semanalmente</w:t>
      </w:r>
      <w:r w:rsidR="00F2459E" w:rsidRPr="007D196D">
        <w:rPr>
          <w:rFonts w:ascii="Arial" w:hAnsi="Arial" w:cs="Arial"/>
          <w:sz w:val="24"/>
          <w:szCs w:val="24"/>
        </w:rPr>
        <w:t xml:space="preserve"> durante o período de vigência da bolsa</w:t>
      </w:r>
      <w:r w:rsidRPr="007D196D">
        <w:rPr>
          <w:rFonts w:ascii="Arial" w:hAnsi="Arial" w:cs="Arial"/>
          <w:sz w:val="24"/>
          <w:szCs w:val="24"/>
        </w:rPr>
        <w:t>.</w:t>
      </w:r>
    </w:p>
    <w:tbl>
      <w:tblPr>
        <w:tblStyle w:val="Tabelacomgrade"/>
        <w:tblW w:w="0" w:type="auto"/>
        <w:tblLook w:val="04A0"/>
      </w:tblPr>
      <w:tblGrid>
        <w:gridCol w:w="1623"/>
        <w:gridCol w:w="1772"/>
        <w:gridCol w:w="1765"/>
        <w:gridCol w:w="1765"/>
        <w:gridCol w:w="1766"/>
        <w:gridCol w:w="1766"/>
      </w:tblGrid>
      <w:tr w:rsidR="007D196D" w:rsidRPr="007D196D" w:rsidTr="006C4874">
        <w:tc>
          <w:tcPr>
            <w:tcW w:w="1623" w:type="dxa"/>
            <w:shd w:val="clear" w:color="auto" w:fill="BFBFBF" w:themeFill="background1" w:themeFillShade="BF"/>
          </w:tcPr>
          <w:p w:rsidR="006C4874" w:rsidRPr="007D196D" w:rsidRDefault="006C4874" w:rsidP="006C4874">
            <w:pPr>
              <w:spacing w:line="360" w:lineRule="auto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Horário</w:t>
            </w:r>
          </w:p>
        </w:tc>
        <w:tc>
          <w:tcPr>
            <w:tcW w:w="1772" w:type="dxa"/>
            <w:shd w:val="clear" w:color="auto" w:fill="BFBFBF" w:themeFill="background1" w:themeFillShade="BF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2ª Feira</w:t>
            </w:r>
          </w:p>
        </w:tc>
        <w:tc>
          <w:tcPr>
            <w:tcW w:w="1765" w:type="dxa"/>
            <w:shd w:val="clear" w:color="auto" w:fill="BFBFBF" w:themeFill="background1" w:themeFillShade="BF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3ª Feira</w:t>
            </w:r>
          </w:p>
        </w:tc>
        <w:tc>
          <w:tcPr>
            <w:tcW w:w="1765" w:type="dxa"/>
            <w:shd w:val="clear" w:color="auto" w:fill="BFBFBF" w:themeFill="background1" w:themeFillShade="BF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4ª Feira</w:t>
            </w:r>
          </w:p>
        </w:tc>
        <w:tc>
          <w:tcPr>
            <w:tcW w:w="1766" w:type="dxa"/>
            <w:shd w:val="clear" w:color="auto" w:fill="BFBFBF" w:themeFill="background1" w:themeFillShade="BF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5ª Feira</w:t>
            </w:r>
          </w:p>
        </w:tc>
        <w:tc>
          <w:tcPr>
            <w:tcW w:w="1766" w:type="dxa"/>
            <w:shd w:val="clear" w:color="auto" w:fill="BFBFBF" w:themeFill="background1" w:themeFillShade="BF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b/>
                <w:bCs/>
                <w:sz w:val="24"/>
                <w:szCs w:val="24"/>
              </w:rPr>
              <w:t>6ª Feira</w:t>
            </w:r>
          </w:p>
        </w:tc>
      </w:tr>
      <w:tr w:rsidR="007D196D" w:rsidRPr="007D196D" w:rsidTr="006C4874">
        <w:tc>
          <w:tcPr>
            <w:tcW w:w="1623" w:type="dxa"/>
          </w:tcPr>
          <w:p w:rsidR="00F2459E" w:rsidRPr="007D196D" w:rsidRDefault="00F2459E" w:rsidP="006C4874">
            <w:pPr>
              <w:spacing w:line="360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07:00 – 08:00</w:t>
            </w:r>
          </w:p>
        </w:tc>
        <w:tc>
          <w:tcPr>
            <w:tcW w:w="1772" w:type="dxa"/>
          </w:tcPr>
          <w:p w:rsidR="00F2459E" w:rsidRPr="007D196D" w:rsidRDefault="00F2459E" w:rsidP="002E5598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08:00 – 09:00</w:t>
            </w:r>
          </w:p>
        </w:tc>
        <w:tc>
          <w:tcPr>
            <w:tcW w:w="1772" w:type="dxa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2E5598">
            <w:pPr>
              <w:spacing w:line="360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09:00 – 10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0:00 – 11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1:00 – 12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3:00 – 14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4:00 – 15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5:00 – 16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6:00 – 17:00</w:t>
            </w:r>
          </w:p>
        </w:tc>
        <w:tc>
          <w:tcPr>
            <w:tcW w:w="1772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6C4874" w:rsidRPr="007D196D" w:rsidRDefault="006C4874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D196D" w:rsidRPr="007D196D" w:rsidTr="006C4874">
        <w:tc>
          <w:tcPr>
            <w:tcW w:w="1623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7D196D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7D196D">
              <w:rPr>
                <w:rFonts w:ascii="Arial" w:eastAsia="Arial" w:hAnsi="Arial" w:cs="Arial"/>
                <w:sz w:val="22"/>
                <w:szCs w:val="22"/>
              </w:rPr>
              <w:t>7</w:t>
            </w:r>
            <w:r w:rsidRPr="007D196D">
              <w:rPr>
                <w:rFonts w:ascii="Arial" w:eastAsia="Arial" w:hAnsi="Arial" w:cs="Arial"/>
                <w:sz w:val="22"/>
                <w:szCs w:val="22"/>
              </w:rPr>
              <w:t>:00 – 1</w:t>
            </w:r>
            <w:r w:rsidR="007D196D">
              <w:rPr>
                <w:rFonts w:ascii="Arial" w:eastAsia="Arial" w:hAnsi="Arial" w:cs="Arial"/>
                <w:sz w:val="22"/>
                <w:szCs w:val="22"/>
              </w:rPr>
              <w:t>8</w:t>
            </w:r>
            <w:r w:rsidRPr="007D196D">
              <w:rPr>
                <w:rFonts w:ascii="Arial" w:eastAsia="Arial" w:hAnsi="Arial" w:cs="Arial"/>
                <w:sz w:val="22"/>
                <w:szCs w:val="22"/>
              </w:rPr>
              <w:t>:00</w:t>
            </w:r>
          </w:p>
        </w:tc>
        <w:tc>
          <w:tcPr>
            <w:tcW w:w="1772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5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66" w:type="dxa"/>
          </w:tcPr>
          <w:p w:rsidR="00F2459E" w:rsidRPr="007D196D" w:rsidRDefault="00F2459E" w:rsidP="006C4874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:rsidR="007D196D" w:rsidRDefault="007D196D" w:rsidP="26480214">
      <w:pPr>
        <w:spacing w:line="360" w:lineRule="auto"/>
        <w:rPr>
          <w:rFonts w:ascii="Arial" w:hAnsi="Arial" w:cs="Arial"/>
          <w:sz w:val="24"/>
          <w:szCs w:val="24"/>
        </w:rPr>
      </w:pPr>
    </w:p>
    <w:p w:rsidR="26480214" w:rsidRPr="0041777B" w:rsidRDefault="26480214" w:rsidP="00643CB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ree</w:t>
      </w:r>
      <w:r w:rsidR="00C357C8" w:rsidRPr="0041777B">
        <w:rPr>
          <w:rFonts w:ascii="Arial" w:hAnsi="Arial" w:cs="Arial"/>
          <w:sz w:val="24"/>
          <w:szCs w:val="24"/>
        </w:rPr>
        <w:t>n</w:t>
      </w:r>
      <w:r w:rsidRPr="0041777B">
        <w:rPr>
          <w:rFonts w:ascii="Arial" w:hAnsi="Arial" w:cs="Arial"/>
          <w:sz w:val="24"/>
          <w:szCs w:val="24"/>
        </w:rPr>
        <w:t>chimento obrigatório somente para os candidatos que optaram pelas bolsas de cotas sociais</w:t>
      </w:r>
      <w:r w:rsidR="00E05350">
        <w:rPr>
          <w:rFonts w:ascii="Arial" w:hAnsi="Arial" w:cs="Arial"/>
          <w:sz w:val="24"/>
          <w:szCs w:val="24"/>
        </w:rPr>
        <w:t xml:space="preserve"> e ações afirmativas</w:t>
      </w:r>
      <w:r w:rsidR="00B94E12" w:rsidRPr="0041777B">
        <w:rPr>
          <w:rFonts w:ascii="Arial" w:hAnsi="Arial" w:cs="Arial"/>
          <w:sz w:val="24"/>
          <w:szCs w:val="24"/>
        </w:rPr>
        <w:t>:</w:t>
      </w:r>
    </w:p>
    <w:p w:rsidR="006B6705" w:rsidRPr="009001AA" w:rsidRDefault="009001AA" w:rsidP="009001AA">
      <w:pPr>
        <w:spacing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</w:t>
      </w:r>
      <w:r w:rsidR="26480214" w:rsidRPr="009001AA">
        <w:rPr>
          <w:rFonts w:ascii="Arial" w:hAnsi="Arial" w:cs="Arial"/>
          <w:sz w:val="24"/>
          <w:szCs w:val="24"/>
        </w:rPr>
        <w:t>Número de pessoas com quem reside no mesmo domicílio: ______</w:t>
      </w:r>
      <w:r w:rsidR="00B94E12" w:rsidRPr="009001AA">
        <w:rPr>
          <w:rFonts w:ascii="Arial" w:hAnsi="Arial" w:cs="Arial"/>
          <w:sz w:val="24"/>
          <w:szCs w:val="24"/>
        </w:rPr>
        <w:t>_________________</w:t>
      </w:r>
      <w:r w:rsidR="26480214" w:rsidRPr="009001AA">
        <w:rPr>
          <w:rFonts w:ascii="Arial" w:hAnsi="Arial" w:cs="Arial"/>
          <w:sz w:val="24"/>
          <w:szCs w:val="24"/>
        </w:rPr>
        <w:t>_____</w:t>
      </w:r>
    </w:p>
    <w:p w:rsidR="001D402D" w:rsidRPr="009001AA" w:rsidRDefault="009001AA" w:rsidP="009001AA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6. </w:t>
      </w:r>
      <w:r w:rsidR="26480214" w:rsidRPr="009001AA">
        <w:rPr>
          <w:rFonts w:ascii="Arial" w:hAnsi="Arial" w:cs="Arial"/>
          <w:sz w:val="24"/>
          <w:szCs w:val="24"/>
        </w:rPr>
        <w:t>Escreva o nome completo, a idade e o Cadastro de Pessoa Física (CPF) de cada morador: ______________________________________________________________________________</w:t>
      </w:r>
      <w:r w:rsidR="26480214" w:rsidRPr="009001AA">
        <w:rPr>
          <w:rFonts w:ascii="Arial" w:hAnsi="Arial" w:cs="Arial"/>
          <w:sz w:val="24"/>
          <w:szCs w:val="24"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</w:t>
      </w:r>
      <w:r w:rsidR="00C02876">
        <w:rPr>
          <w:rFonts w:ascii="Arial" w:hAnsi="Arial" w:cs="Arial"/>
          <w:sz w:val="24"/>
          <w:szCs w:val="24"/>
        </w:rPr>
        <w:t>________</w:t>
      </w:r>
      <w:r w:rsidR="26480214" w:rsidRPr="009001AA">
        <w:rPr>
          <w:rFonts w:ascii="Arial" w:hAnsi="Arial" w:cs="Arial"/>
          <w:sz w:val="24"/>
          <w:szCs w:val="24"/>
        </w:rPr>
        <w:t>______</w:t>
      </w:r>
    </w:p>
    <w:p w:rsidR="00AE5618" w:rsidRPr="009001AA" w:rsidRDefault="009001AA" w:rsidP="009001AA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7. </w:t>
      </w:r>
      <w:r w:rsidR="26480214" w:rsidRPr="009001AA">
        <w:rPr>
          <w:rFonts w:ascii="Arial" w:hAnsi="Arial" w:cs="Arial"/>
          <w:sz w:val="24"/>
          <w:szCs w:val="24"/>
        </w:rPr>
        <w:t>Liste o nome completo dos moradores que exercem atividade remunerada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C02876">
        <w:rPr>
          <w:rFonts w:ascii="Arial" w:hAnsi="Arial" w:cs="Arial"/>
          <w:sz w:val="24"/>
          <w:szCs w:val="24"/>
        </w:rPr>
        <w:t>________</w:t>
      </w:r>
      <w:r w:rsidR="26480214" w:rsidRPr="009001AA">
        <w:rPr>
          <w:rFonts w:ascii="Arial" w:hAnsi="Arial" w:cs="Arial"/>
          <w:sz w:val="24"/>
          <w:szCs w:val="24"/>
        </w:rPr>
        <w:t>________</w:t>
      </w:r>
    </w:p>
    <w:p w:rsidR="006B6705" w:rsidRPr="009001AA" w:rsidRDefault="009001AA" w:rsidP="009001AA">
      <w:pPr>
        <w:spacing w:line="36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. </w:t>
      </w:r>
      <w:r w:rsidR="26480214" w:rsidRPr="009001AA">
        <w:rPr>
          <w:rFonts w:ascii="Arial" w:hAnsi="Arial" w:cs="Arial"/>
          <w:sz w:val="24"/>
          <w:szCs w:val="24"/>
        </w:rPr>
        <w:t>Renda familiar per capita (soma dos rendimentos mensais dos moradores que residem com o(a) discente, comprovada pela declaração do Imposto de Renda do último ano, dividido pelo número de moradores):_______________________________________</w:t>
      </w:r>
    </w:p>
    <w:p w:rsidR="000B3C8F" w:rsidRPr="0041777B" w:rsidRDefault="000B3C8F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692BA4" w:rsidRPr="0041777B" w:rsidRDefault="00E56592" w:rsidP="00040E05">
      <w:pPr>
        <w:spacing w:line="360" w:lineRule="auto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eclaro serem verídicas as informações supracitadas.</w:t>
      </w:r>
    </w:p>
    <w:p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Em ____ de _____________ de ____</w:t>
      </w:r>
    </w:p>
    <w:p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E56592" w:rsidRPr="0041777B" w:rsidRDefault="00E56592" w:rsidP="00E5659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E56592" w:rsidRPr="0041777B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:rsidR="00E56592" w:rsidRPr="0041777B" w:rsidRDefault="00E56592" w:rsidP="00E56592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iscente</w:t>
      </w:r>
    </w:p>
    <w:p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9B7657" w:rsidRPr="0041777B" w:rsidRDefault="009B7657" w:rsidP="00040E05">
      <w:pPr>
        <w:spacing w:line="360" w:lineRule="auto"/>
        <w:rPr>
          <w:rFonts w:ascii="Arial" w:hAnsi="Arial" w:cs="Arial"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C77FAD" w:rsidRDefault="00C77FAD" w:rsidP="007367BE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lastRenderedPageBreak/>
        <w:t xml:space="preserve">ANEXO </w:t>
      </w:r>
      <w:proofErr w:type="gramStart"/>
      <w:r w:rsidR="009B7657" w:rsidRPr="0041777B">
        <w:rPr>
          <w:rFonts w:ascii="Arial" w:hAnsi="Arial" w:cs="Arial"/>
          <w:b/>
          <w:sz w:val="24"/>
          <w:szCs w:val="24"/>
        </w:rPr>
        <w:t>2</w:t>
      </w:r>
      <w:proofErr w:type="gramEnd"/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>D</w:t>
      </w:r>
      <w:r w:rsidR="00C357C8" w:rsidRPr="0041777B">
        <w:rPr>
          <w:rFonts w:ascii="Arial" w:hAnsi="Arial" w:cs="Arial"/>
          <w:b/>
          <w:sz w:val="24"/>
          <w:szCs w:val="24"/>
        </w:rPr>
        <w:t>eclaração Docente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40E05" w:rsidRPr="0041777B" w:rsidRDefault="00040E05" w:rsidP="00AE561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41777B">
        <w:rPr>
          <w:rFonts w:ascii="Arial" w:hAnsi="Arial" w:cs="Arial"/>
          <w:sz w:val="24"/>
          <w:szCs w:val="24"/>
        </w:rPr>
        <w:t>PPG em Ciências da Reabilitação e Desempenho Físico-Funcional da FACFISIO/UFJF</w:t>
      </w:r>
      <w:r w:rsidRPr="0041777B">
        <w:rPr>
          <w:rFonts w:ascii="Arial" w:hAnsi="Arial" w:cs="Arial"/>
          <w:sz w:val="24"/>
          <w:szCs w:val="24"/>
        </w:rPr>
        <w:t>,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C97312" w:rsidRPr="0041777B" w:rsidRDefault="00040E05" w:rsidP="00C9731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ab/>
        <w:t xml:space="preserve">Eu, Professor(a) Orientador(a) ________________________________________________, concordo e estou ciente de que, caso selecionado(a), o(a) </w:t>
      </w:r>
      <w:r w:rsidR="0098009C">
        <w:rPr>
          <w:rFonts w:ascii="Arial" w:hAnsi="Arial" w:cs="Arial"/>
          <w:sz w:val="24"/>
          <w:szCs w:val="24"/>
        </w:rPr>
        <w:t>discente</w:t>
      </w:r>
      <w:r w:rsidRPr="0041777B">
        <w:rPr>
          <w:rFonts w:ascii="Arial" w:hAnsi="Arial" w:cs="Arial"/>
          <w:sz w:val="24"/>
          <w:szCs w:val="24"/>
        </w:rPr>
        <w:t xml:space="preserve"> _________________________________________, matriculado(a) no P</w:t>
      </w:r>
      <w:r w:rsidR="00373215" w:rsidRPr="0041777B">
        <w:rPr>
          <w:rFonts w:ascii="Arial" w:hAnsi="Arial" w:cs="Arial"/>
          <w:sz w:val="24"/>
          <w:szCs w:val="24"/>
        </w:rPr>
        <w:t>rograma de Pós-graduação em Ciências da Reabilitação e Desempenho Físico-Funcional</w:t>
      </w:r>
      <w:r w:rsidR="00D25D4C">
        <w:rPr>
          <w:rFonts w:ascii="Arial" w:hAnsi="Arial" w:cs="Arial"/>
          <w:sz w:val="24"/>
          <w:szCs w:val="24"/>
        </w:rPr>
        <w:t>,</w:t>
      </w:r>
      <w:r w:rsidRPr="0041777B">
        <w:rPr>
          <w:rFonts w:ascii="Arial" w:hAnsi="Arial" w:cs="Arial"/>
          <w:sz w:val="24"/>
          <w:szCs w:val="24"/>
        </w:rPr>
        <w:t xml:space="preserve"> con</w:t>
      </w:r>
      <w:r w:rsidR="008F2B1B" w:rsidRPr="0041777B">
        <w:rPr>
          <w:rFonts w:ascii="Arial" w:hAnsi="Arial" w:cs="Arial"/>
          <w:sz w:val="24"/>
          <w:szCs w:val="24"/>
        </w:rPr>
        <w:t>templa as normas</w:t>
      </w:r>
      <w:r w:rsidR="00345E06">
        <w:rPr>
          <w:rFonts w:ascii="Arial" w:hAnsi="Arial" w:cs="Arial"/>
          <w:sz w:val="24"/>
          <w:szCs w:val="24"/>
        </w:rPr>
        <w:t xml:space="preserve"> para participação n</w:t>
      </w:r>
      <w:r w:rsidR="008F2B1B" w:rsidRPr="0041777B">
        <w:rPr>
          <w:rFonts w:ascii="Arial" w:hAnsi="Arial" w:cs="Arial"/>
          <w:sz w:val="24"/>
          <w:szCs w:val="24"/>
        </w:rPr>
        <w:t xml:space="preserve">essa seleção </w:t>
      </w:r>
      <w:r w:rsidR="00345E06">
        <w:rPr>
          <w:rFonts w:ascii="Arial" w:hAnsi="Arial" w:cs="Arial"/>
          <w:sz w:val="24"/>
          <w:szCs w:val="24"/>
        </w:rPr>
        <w:t xml:space="preserve">de Bolsista de Mestrado </w:t>
      </w:r>
      <w:r w:rsidR="008F2B1B" w:rsidRPr="0041777B">
        <w:rPr>
          <w:rFonts w:ascii="Arial" w:hAnsi="Arial" w:cs="Arial"/>
          <w:sz w:val="24"/>
          <w:szCs w:val="24"/>
        </w:rPr>
        <w:t>e</w:t>
      </w:r>
      <w:r w:rsidR="00065F7F" w:rsidRPr="0041777B">
        <w:rPr>
          <w:rFonts w:ascii="Arial" w:hAnsi="Arial" w:cs="Arial"/>
          <w:sz w:val="24"/>
          <w:szCs w:val="24"/>
        </w:rPr>
        <w:t xml:space="preserve"> cumpri</w:t>
      </w:r>
      <w:r w:rsidR="00204393" w:rsidRPr="0041777B">
        <w:rPr>
          <w:rFonts w:ascii="Arial" w:hAnsi="Arial" w:cs="Arial"/>
          <w:sz w:val="24"/>
          <w:szCs w:val="24"/>
        </w:rPr>
        <w:t xml:space="preserve">rá </w:t>
      </w:r>
      <w:r w:rsidR="00C97312" w:rsidRPr="0041777B">
        <w:rPr>
          <w:rFonts w:ascii="Arial" w:hAnsi="Arial" w:cs="Arial"/>
          <w:sz w:val="24"/>
          <w:szCs w:val="24"/>
        </w:rPr>
        <w:t>a</w:t>
      </w:r>
      <w:r w:rsidR="00BD4A93">
        <w:rPr>
          <w:rFonts w:ascii="Arial" w:hAnsi="Arial" w:cs="Arial"/>
          <w:sz w:val="24"/>
          <w:szCs w:val="24"/>
        </w:rPr>
        <w:t>s</w:t>
      </w:r>
      <w:r w:rsidR="00C97312" w:rsidRPr="0041777B">
        <w:rPr>
          <w:rFonts w:ascii="Arial" w:hAnsi="Arial" w:cs="Arial"/>
          <w:sz w:val="24"/>
          <w:szCs w:val="24"/>
        </w:rPr>
        <w:t xml:space="preserve"> Resoluç</w:t>
      </w:r>
      <w:r w:rsidR="00BD4A93">
        <w:rPr>
          <w:rFonts w:ascii="Arial" w:hAnsi="Arial" w:cs="Arial"/>
          <w:sz w:val="24"/>
          <w:szCs w:val="24"/>
        </w:rPr>
        <w:t>ões</w:t>
      </w:r>
      <w:r w:rsidR="00C97312" w:rsidRPr="0041777B">
        <w:rPr>
          <w:rFonts w:ascii="Arial" w:hAnsi="Arial" w:cs="Arial"/>
          <w:sz w:val="24"/>
          <w:szCs w:val="24"/>
        </w:rPr>
        <w:t xml:space="preserve"> nº. 05/2013</w:t>
      </w:r>
      <w:r w:rsidR="00BD4A93">
        <w:rPr>
          <w:rFonts w:ascii="Arial" w:hAnsi="Arial" w:cs="Arial"/>
          <w:sz w:val="24"/>
          <w:szCs w:val="24"/>
        </w:rPr>
        <w:t xml:space="preserve"> e n</w:t>
      </w:r>
      <w:r w:rsidR="00BD4A93" w:rsidRPr="00BD4A93">
        <w:rPr>
          <w:rFonts w:ascii="Arial" w:hAnsi="Arial" w:cs="Arial"/>
          <w:sz w:val="24"/>
          <w:szCs w:val="24"/>
          <w:vertAlign w:val="superscript"/>
        </w:rPr>
        <w:t>o</w:t>
      </w:r>
      <w:r w:rsidR="00BD4A93">
        <w:rPr>
          <w:rFonts w:ascii="Arial" w:hAnsi="Arial" w:cs="Arial"/>
          <w:sz w:val="24"/>
          <w:szCs w:val="24"/>
        </w:rPr>
        <w:t xml:space="preserve">. 32/2023 do </w:t>
      </w:r>
      <w:r w:rsidR="00C97312" w:rsidRPr="0041777B">
        <w:rPr>
          <w:rFonts w:ascii="Arial" w:hAnsi="Arial" w:cs="Arial"/>
          <w:sz w:val="24"/>
          <w:szCs w:val="24"/>
        </w:rPr>
        <w:t>CSPP/UFJF</w:t>
      </w:r>
      <w:r w:rsidR="00C97312">
        <w:rPr>
          <w:rFonts w:ascii="Arial" w:hAnsi="Arial" w:cs="Arial"/>
          <w:sz w:val="24"/>
          <w:szCs w:val="24"/>
        </w:rPr>
        <w:t>, bem como as portarias n</w:t>
      </w:r>
      <w:r w:rsidR="00C97312" w:rsidRPr="007D46E5">
        <w:rPr>
          <w:rFonts w:ascii="Arial" w:hAnsi="Arial" w:cs="Arial"/>
          <w:sz w:val="24"/>
          <w:szCs w:val="24"/>
          <w:vertAlign w:val="superscript"/>
        </w:rPr>
        <w:t>o</w:t>
      </w:r>
      <w:r w:rsidR="00C97312">
        <w:rPr>
          <w:rFonts w:ascii="Arial" w:hAnsi="Arial" w:cs="Arial"/>
          <w:sz w:val="24"/>
          <w:szCs w:val="24"/>
        </w:rPr>
        <w:t xml:space="preserve"> 76, de 14 de abril de 2010</w:t>
      </w:r>
      <w:r w:rsidR="007223F4">
        <w:rPr>
          <w:rFonts w:ascii="Arial" w:hAnsi="Arial" w:cs="Arial"/>
          <w:sz w:val="24"/>
          <w:szCs w:val="24"/>
        </w:rPr>
        <w:t>,</w:t>
      </w:r>
      <w:r w:rsidR="00C97312">
        <w:rPr>
          <w:rFonts w:ascii="Arial" w:hAnsi="Arial" w:cs="Arial"/>
          <w:sz w:val="24"/>
          <w:szCs w:val="24"/>
        </w:rPr>
        <w:t xml:space="preserve"> conjunta CAPES/CNPq n</w:t>
      </w:r>
      <w:r w:rsidR="00C97312" w:rsidRPr="007D46E5">
        <w:rPr>
          <w:rFonts w:ascii="Arial" w:hAnsi="Arial" w:cs="Arial"/>
          <w:sz w:val="24"/>
          <w:szCs w:val="24"/>
          <w:vertAlign w:val="superscript"/>
        </w:rPr>
        <w:t>o</w:t>
      </w:r>
      <w:r w:rsidR="00C97312">
        <w:rPr>
          <w:rFonts w:ascii="Arial" w:hAnsi="Arial" w:cs="Arial"/>
          <w:sz w:val="24"/>
          <w:szCs w:val="24"/>
        </w:rPr>
        <w:t xml:space="preserve"> 01, de 15 de julho de 2010</w:t>
      </w:r>
      <w:r w:rsidR="007223F4">
        <w:rPr>
          <w:rFonts w:ascii="Arial" w:hAnsi="Arial" w:cs="Arial"/>
          <w:sz w:val="24"/>
          <w:szCs w:val="24"/>
        </w:rPr>
        <w:t xml:space="preserve"> e as n</w:t>
      </w:r>
      <w:r w:rsidR="007223F4" w:rsidRPr="007223F4">
        <w:rPr>
          <w:rFonts w:ascii="Arial" w:hAnsi="Arial" w:cs="Arial"/>
          <w:sz w:val="24"/>
          <w:szCs w:val="24"/>
        </w:rPr>
        <w:t>ormas regulamentares da Agência de Fomento provedora da bolsa recebida</w:t>
      </w:r>
      <w:r w:rsidR="00C97312" w:rsidRPr="0041777B">
        <w:rPr>
          <w:rFonts w:ascii="Arial" w:hAnsi="Arial" w:cs="Arial"/>
          <w:sz w:val="24"/>
          <w:szCs w:val="24"/>
        </w:rPr>
        <w:t>.</w:t>
      </w:r>
      <w:r w:rsidR="00A46C0D">
        <w:rPr>
          <w:rFonts w:ascii="Arial" w:hAnsi="Arial" w:cs="Arial"/>
          <w:sz w:val="24"/>
          <w:szCs w:val="24"/>
        </w:rPr>
        <w:t xml:space="preserve"> Destaca-se ainda que o(a) presente orientando(a) cumprirá também outras eventuais normas regulamentares sobre a percepção de bolsas determinadas pela agência de fomento provedora.</w:t>
      </w:r>
    </w:p>
    <w:p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1B0F" w:rsidRPr="0041777B" w:rsidRDefault="00D81B0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1B0F" w:rsidRPr="0041777B" w:rsidRDefault="00D81B0F" w:rsidP="00D81B0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D81B0F" w:rsidRPr="0041777B" w:rsidRDefault="00575CCA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Observação: </w:t>
      </w: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Em ___ de </w:t>
      </w:r>
      <w:r w:rsidR="004D74B6" w:rsidRPr="0041777B">
        <w:rPr>
          <w:rFonts w:ascii="Arial" w:hAnsi="Arial" w:cs="Arial"/>
          <w:sz w:val="24"/>
          <w:szCs w:val="24"/>
        </w:rPr>
        <w:t>______________</w:t>
      </w:r>
      <w:proofErr w:type="spellStart"/>
      <w:r w:rsidRPr="0041777B">
        <w:rPr>
          <w:rFonts w:ascii="Arial" w:hAnsi="Arial" w:cs="Arial"/>
          <w:sz w:val="24"/>
          <w:szCs w:val="24"/>
        </w:rPr>
        <w:t>de</w:t>
      </w:r>
      <w:r w:rsidR="004D74B6" w:rsidRPr="0041777B">
        <w:rPr>
          <w:rFonts w:ascii="Arial" w:hAnsi="Arial" w:cs="Arial"/>
          <w:sz w:val="24"/>
          <w:szCs w:val="24"/>
        </w:rPr>
        <w:t>____</w:t>
      </w:r>
      <w:proofErr w:type="spellEnd"/>
      <w:r w:rsidR="004D74B6" w:rsidRPr="0041777B">
        <w:rPr>
          <w:rFonts w:ascii="Arial" w:hAnsi="Arial" w:cs="Arial"/>
          <w:sz w:val="24"/>
          <w:szCs w:val="24"/>
        </w:rPr>
        <w:t>.</w:t>
      </w: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Professor(a) Doutor(a)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br w:type="page"/>
      </w:r>
      <w:r w:rsidR="0061005F" w:rsidRPr="0041777B">
        <w:rPr>
          <w:rFonts w:ascii="Arial" w:hAnsi="Arial" w:cs="Arial"/>
          <w:b/>
          <w:sz w:val="24"/>
          <w:szCs w:val="24"/>
        </w:rPr>
        <w:lastRenderedPageBreak/>
        <w:t>ANEXO 3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>D</w:t>
      </w:r>
      <w:r w:rsidR="00C357C8" w:rsidRPr="0041777B">
        <w:rPr>
          <w:rFonts w:ascii="Arial" w:hAnsi="Arial" w:cs="Arial"/>
          <w:b/>
          <w:bCs/>
          <w:sz w:val="24"/>
          <w:szCs w:val="24"/>
        </w:rPr>
        <w:t>eclaração Discente</w:t>
      </w:r>
    </w:p>
    <w:p w:rsidR="00040E05" w:rsidRPr="0041777B" w:rsidRDefault="00040E05" w:rsidP="00643CB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643CB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Prezada Comissão de Bolsa do </w:t>
      </w:r>
      <w:r w:rsidR="00651AF0" w:rsidRPr="0041777B">
        <w:rPr>
          <w:rFonts w:ascii="Arial" w:hAnsi="Arial" w:cs="Arial"/>
          <w:sz w:val="24"/>
          <w:szCs w:val="24"/>
        </w:rPr>
        <w:t>PPG em Ciências da Reabilitação e Desempenho Físico-Funcional da FACFISIO/UFJF</w:t>
      </w:r>
      <w:r w:rsidRPr="0041777B">
        <w:rPr>
          <w:rFonts w:ascii="Arial" w:hAnsi="Arial" w:cs="Arial"/>
          <w:sz w:val="24"/>
          <w:szCs w:val="24"/>
        </w:rPr>
        <w:t>,</w:t>
      </w:r>
    </w:p>
    <w:p w:rsidR="00040E05" w:rsidRPr="0041777B" w:rsidRDefault="00040E05" w:rsidP="00040E0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7F698F" w:rsidRPr="0041777B" w:rsidRDefault="00040E05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ab/>
        <w:t>Eu, ____________________________________________________, matriculado(a) no Programa de Pós-graduação</w:t>
      </w:r>
      <w:r w:rsidR="00373215" w:rsidRPr="0041777B">
        <w:rPr>
          <w:rFonts w:ascii="Arial" w:hAnsi="Arial" w:cs="Arial"/>
          <w:sz w:val="24"/>
          <w:szCs w:val="24"/>
        </w:rPr>
        <w:t xml:space="preserve"> em Ciências da Reabilitação e Desempenho Físico-Funcional</w:t>
      </w:r>
      <w:r w:rsidR="002F1114">
        <w:rPr>
          <w:rFonts w:ascii="Arial" w:hAnsi="Arial" w:cs="Arial"/>
          <w:sz w:val="24"/>
          <w:szCs w:val="24"/>
        </w:rPr>
        <w:t xml:space="preserve"> (PPGCRDF)</w:t>
      </w:r>
      <w:r w:rsidRPr="0041777B">
        <w:rPr>
          <w:rFonts w:ascii="Arial" w:hAnsi="Arial" w:cs="Arial"/>
          <w:sz w:val="24"/>
          <w:szCs w:val="24"/>
        </w:rPr>
        <w:t xml:space="preserve">concordo e estou ciente de que, caso </w:t>
      </w:r>
      <w:r w:rsidR="002F1114">
        <w:rPr>
          <w:rFonts w:ascii="Arial" w:hAnsi="Arial" w:cs="Arial"/>
          <w:sz w:val="24"/>
          <w:szCs w:val="24"/>
        </w:rPr>
        <w:t>contemplado</w:t>
      </w:r>
      <w:r w:rsidRPr="0041777B">
        <w:rPr>
          <w:rFonts w:ascii="Arial" w:hAnsi="Arial" w:cs="Arial"/>
          <w:sz w:val="24"/>
          <w:szCs w:val="24"/>
        </w:rPr>
        <w:t xml:space="preserve">(a), </w:t>
      </w:r>
      <w:r w:rsidR="000E4DC5">
        <w:rPr>
          <w:rFonts w:ascii="Arial" w:hAnsi="Arial" w:cs="Arial"/>
          <w:sz w:val="24"/>
          <w:szCs w:val="24"/>
        </w:rPr>
        <w:t>atend</w:t>
      </w:r>
      <w:r w:rsidR="002F1114">
        <w:rPr>
          <w:rFonts w:ascii="Arial" w:hAnsi="Arial" w:cs="Arial"/>
          <w:sz w:val="24"/>
          <w:szCs w:val="24"/>
        </w:rPr>
        <w:t>erei</w:t>
      </w:r>
      <w:r w:rsidR="000E4DC5">
        <w:rPr>
          <w:rFonts w:ascii="Arial" w:hAnsi="Arial" w:cs="Arial"/>
          <w:sz w:val="24"/>
          <w:szCs w:val="24"/>
        </w:rPr>
        <w:t xml:space="preserve"> às</w:t>
      </w:r>
      <w:r w:rsidR="002F1114">
        <w:rPr>
          <w:rFonts w:ascii="Arial" w:hAnsi="Arial" w:cs="Arial"/>
          <w:sz w:val="24"/>
          <w:szCs w:val="24"/>
        </w:rPr>
        <w:t>exigências previstas neste edital</w:t>
      </w:r>
      <w:r w:rsidR="00E56592" w:rsidRPr="0041777B">
        <w:rPr>
          <w:rFonts w:ascii="Arial" w:hAnsi="Arial" w:cs="Arial"/>
          <w:sz w:val="24"/>
          <w:szCs w:val="24"/>
        </w:rPr>
        <w:t>.</w:t>
      </w:r>
    </w:p>
    <w:p w:rsidR="007F698F" w:rsidRPr="0041777B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7F698F" w:rsidRPr="0041777B" w:rsidRDefault="007F698F" w:rsidP="00040E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Em ____ de </w:t>
      </w:r>
      <w:r w:rsidR="004D74B6" w:rsidRPr="0041777B">
        <w:rPr>
          <w:rFonts w:ascii="Arial" w:hAnsi="Arial" w:cs="Arial"/>
          <w:sz w:val="24"/>
          <w:szCs w:val="24"/>
        </w:rPr>
        <w:t>_____________</w:t>
      </w:r>
      <w:r w:rsidRPr="0041777B">
        <w:rPr>
          <w:rFonts w:ascii="Arial" w:hAnsi="Arial" w:cs="Arial"/>
          <w:sz w:val="24"/>
          <w:szCs w:val="24"/>
        </w:rPr>
        <w:t>de</w:t>
      </w:r>
      <w:r w:rsidR="004D74B6" w:rsidRPr="0041777B">
        <w:rPr>
          <w:rFonts w:ascii="Arial" w:hAnsi="Arial" w:cs="Arial"/>
          <w:sz w:val="24"/>
          <w:szCs w:val="24"/>
        </w:rPr>
        <w:t>____</w:t>
      </w: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_____________________________________</w:t>
      </w:r>
    </w:p>
    <w:p w:rsidR="00040E05" w:rsidRPr="0041777B" w:rsidRDefault="00040E05" w:rsidP="00040E05">
      <w:pPr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>Discente</w:t>
      </w:r>
    </w:p>
    <w:p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br w:type="page"/>
      </w:r>
      <w:r w:rsidR="0061005F" w:rsidRPr="0041777B">
        <w:rPr>
          <w:rFonts w:ascii="Arial" w:hAnsi="Arial" w:cs="Arial"/>
          <w:b/>
          <w:sz w:val="24"/>
          <w:szCs w:val="24"/>
        </w:rPr>
        <w:lastRenderedPageBreak/>
        <w:t>ANEXO 4</w:t>
      </w:r>
    </w:p>
    <w:p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41777B">
        <w:rPr>
          <w:rFonts w:ascii="Arial" w:hAnsi="Arial" w:cs="Arial"/>
          <w:b/>
          <w:bCs/>
          <w:sz w:val="24"/>
          <w:szCs w:val="24"/>
        </w:rPr>
        <w:t>Pontuação Curricular</w:t>
      </w:r>
    </w:p>
    <w:p w:rsidR="26480214" w:rsidRDefault="26480214" w:rsidP="26480214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 Critérios:</w:t>
      </w:r>
    </w:p>
    <w:p w:rsidR="00D25D4C" w:rsidRPr="00D25D4C" w:rsidRDefault="00D25D4C" w:rsidP="00DE26BB">
      <w:pPr>
        <w:pStyle w:val="PargrafodaLista"/>
        <w:numPr>
          <w:ilvl w:val="0"/>
          <w:numId w:val="47"/>
        </w:numPr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D25D4C">
        <w:rPr>
          <w:rFonts w:ascii="Arial" w:hAnsi="Arial" w:cs="Arial"/>
          <w:sz w:val="24"/>
          <w:szCs w:val="24"/>
        </w:rPr>
        <w:t xml:space="preserve">Artigos científicos aceitos ou publicados em revistas indexadas nos últimos cinco anos </w:t>
      </w:r>
      <w:r w:rsidRPr="000E4DC5">
        <w:rPr>
          <w:rFonts w:ascii="Arial" w:hAnsi="Arial" w:cs="Arial"/>
          <w:sz w:val="24"/>
          <w:szCs w:val="24"/>
        </w:rPr>
        <w:t>(</w:t>
      </w:r>
      <w:r w:rsidR="00F52AF9">
        <w:rPr>
          <w:rFonts w:ascii="Arial" w:hAnsi="Arial" w:cs="Arial"/>
          <w:sz w:val="24"/>
          <w:szCs w:val="24"/>
        </w:rPr>
        <w:t>24,</w:t>
      </w:r>
      <w:r w:rsidRPr="000E4DC5">
        <w:rPr>
          <w:rFonts w:ascii="Arial" w:hAnsi="Arial" w:cs="Arial"/>
          <w:sz w:val="24"/>
          <w:szCs w:val="24"/>
        </w:rPr>
        <w:t>20,16,12,8,4,2</w:t>
      </w:r>
      <w:r w:rsidR="00F52AF9">
        <w:rPr>
          <w:rFonts w:ascii="Arial" w:hAnsi="Arial" w:cs="Arial"/>
          <w:sz w:val="24"/>
          <w:szCs w:val="24"/>
        </w:rPr>
        <w:t>,</w:t>
      </w:r>
      <w:r w:rsidRPr="000E4DC5">
        <w:rPr>
          <w:rFonts w:ascii="Arial" w:hAnsi="Arial" w:cs="Arial"/>
          <w:sz w:val="24"/>
          <w:szCs w:val="24"/>
        </w:rPr>
        <w:t>1</w:t>
      </w:r>
      <w:r w:rsidR="00F52AF9">
        <w:rPr>
          <w:rFonts w:ascii="Arial" w:hAnsi="Arial" w:cs="Arial"/>
          <w:sz w:val="24"/>
          <w:szCs w:val="24"/>
        </w:rPr>
        <w:t xml:space="preserve"> e 0</w:t>
      </w:r>
      <w:r w:rsidRPr="000E4DC5">
        <w:rPr>
          <w:rFonts w:ascii="Arial" w:hAnsi="Arial" w:cs="Arial"/>
          <w:sz w:val="24"/>
          <w:szCs w:val="24"/>
        </w:rPr>
        <w:t xml:space="preserve"> pontos cada, respectivamente</w:t>
      </w:r>
      <w:r w:rsidR="00DE26BB">
        <w:rPr>
          <w:rFonts w:ascii="Arial" w:hAnsi="Arial" w:cs="Arial"/>
          <w:sz w:val="24"/>
          <w:szCs w:val="24"/>
        </w:rPr>
        <w:t>,</w:t>
      </w:r>
      <w:r w:rsidRPr="000E4DC5">
        <w:rPr>
          <w:rFonts w:ascii="Arial" w:hAnsi="Arial" w:cs="Arial"/>
          <w:sz w:val="24"/>
          <w:szCs w:val="24"/>
        </w:rPr>
        <w:t xml:space="preserve"> para publicações em periódicos classificados como A1, A2, </w:t>
      </w:r>
      <w:r w:rsidR="00F52AF9">
        <w:rPr>
          <w:rFonts w:ascii="Arial" w:hAnsi="Arial" w:cs="Arial"/>
          <w:sz w:val="24"/>
          <w:szCs w:val="24"/>
        </w:rPr>
        <w:t xml:space="preserve">A3, A4, </w:t>
      </w:r>
      <w:r w:rsidRPr="000E4DC5">
        <w:rPr>
          <w:rFonts w:ascii="Arial" w:hAnsi="Arial" w:cs="Arial"/>
          <w:sz w:val="24"/>
          <w:szCs w:val="24"/>
        </w:rPr>
        <w:t xml:space="preserve">B1, B2, B3, B4 e </w:t>
      </w:r>
      <w:r w:rsidR="00F52AF9">
        <w:rPr>
          <w:rFonts w:ascii="Arial" w:hAnsi="Arial" w:cs="Arial"/>
          <w:sz w:val="24"/>
          <w:szCs w:val="24"/>
        </w:rPr>
        <w:t>C</w:t>
      </w:r>
      <w:r w:rsidRPr="000E4DC5">
        <w:rPr>
          <w:rFonts w:ascii="Arial" w:hAnsi="Arial" w:cs="Arial"/>
          <w:sz w:val="24"/>
          <w:szCs w:val="24"/>
        </w:rPr>
        <w:t xml:space="preserve"> segundo classificação atual do </w:t>
      </w:r>
      <w:proofErr w:type="spellStart"/>
      <w:r w:rsidRPr="000E4DC5">
        <w:rPr>
          <w:rFonts w:ascii="Arial" w:hAnsi="Arial" w:cs="Arial"/>
          <w:sz w:val="24"/>
          <w:szCs w:val="24"/>
        </w:rPr>
        <w:t>WebQualis</w:t>
      </w:r>
      <w:proofErr w:type="spellEnd"/>
      <w:r w:rsidRPr="000E4DC5">
        <w:rPr>
          <w:rFonts w:ascii="Arial" w:hAnsi="Arial" w:cs="Arial"/>
          <w:sz w:val="24"/>
          <w:szCs w:val="24"/>
        </w:rPr>
        <w:t xml:space="preserve"> quadriênio 201</w:t>
      </w:r>
      <w:r w:rsidR="0098009C">
        <w:rPr>
          <w:rFonts w:ascii="Arial" w:hAnsi="Arial" w:cs="Arial"/>
          <w:sz w:val="24"/>
          <w:szCs w:val="24"/>
        </w:rPr>
        <w:t>7</w:t>
      </w:r>
      <w:r w:rsidRPr="000E4DC5">
        <w:rPr>
          <w:rFonts w:ascii="Arial" w:hAnsi="Arial" w:cs="Arial"/>
          <w:sz w:val="24"/>
          <w:szCs w:val="24"/>
        </w:rPr>
        <w:t>-20</w:t>
      </w:r>
      <w:r w:rsidR="0098009C">
        <w:rPr>
          <w:rFonts w:ascii="Arial" w:hAnsi="Arial" w:cs="Arial"/>
          <w:sz w:val="24"/>
          <w:szCs w:val="24"/>
        </w:rPr>
        <w:t>20</w:t>
      </w:r>
      <w:r w:rsidRPr="000E4DC5">
        <w:rPr>
          <w:rFonts w:ascii="Arial" w:hAnsi="Arial" w:cs="Arial"/>
          <w:sz w:val="24"/>
          <w:szCs w:val="24"/>
        </w:rPr>
        <w:t xml:space="preserve"> - área </w:t>
      </w:r>
      <w:r w:rsidR="0098009C">
        <w:rPr>
          <w:rFonts w:ascii="Arial" w:hAnsi="Arial" w:cs="Arial"/>
          <w:sz w:val="24"/>
          <w:szCs w:val="24"/>
        </w:rPr>
        <w:t>Educação Física</w:t>
      </w:r>
      <w:r w:rsidRPr="000E4DC5">
        <w:rPr>
          <w:rFonts w:ascii="Arial" w:hAnsi="Arial" w:cs="Arial"/>
          <w:sz w:val="24"/>
          <w:szCs w:val="24"/>
        </w:rPr>
        <w:t xml:space="preserve">; </w:t>
      </w:r>
      <w:hyperlink r:id="rId5" w:history="1">
        <w:r w:rsidRPr="00D25D4C">
          <w:rPr>
            <w:rStyle w:val="Hyperlink"/>
            <w:rFonts w:ascii="Arial" w:hAnsi="Arial" w:cs="Arial"/>
            <w:sz w:val="24"/>
            <w:szCs w:val="24"/>
          </w:rPr>
          <w:t>Plataforma Sucupira (capes.gov.br)</w:t>
        </w:r>
      </w:hyperlink>
      <w:r w:rsidRPr="000E4DC5">
        <w:rPr>
          <w:rFonts w:ascii="Arial" w:hAnsi="Arial" w:cs="Arial"/>
          <w:sz w:val="24"/>
          <w:szCs w:val="24"/>
        </w:rPr>
        <w:t>)</w:t>
      </w:r>
      <w:r w:rsidRPr="00D25D4C">
        <w:rPr>
          <w:rFonts w:ascii="Arial" w:hAnsi="Arial" w:cs="Arial"/>
          <w:sz w:val="24"/>
          <w:szCs w:val="24"/>
        </w:rPr>
        <w:t>. Para os artigos científicos aceitos ou publicados em revista indexada em que for o candidato a bolsista for o primeiro autor, o candidato receberá uma bonificação na pontuação de 50%;</w:t>
      </w:r>
    </w:p>
    <w:p w:rsidR="00D25D4C" w:rsidRPr="009A7DD6" w:rsidRDefault="00D25D4C" w:rsidP="00DE26BB">
      <w:pPr>
        <w:numPr>
          <w:ilvl w:val="0"/>
          <w:numId w:val="35"/>
        </w:numPr>
        <w:tabs>
          <w:tab w:val="clear" w:pos="1428"/>
          <w:tab w:val="num" w:pos="1276"/>
        </w:tabs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9A7DD6">
        <w:rPr>
          <w:rFonts w:ascii="Arial" w:hAnsi="Arial" w:cs="Arial"/>
          <w:sz w:val="24"/>
          <w:szCs w:val="24"/>
        </w:rPr>
        <w:t xml:space="preserve">Apresentação de trabalhos em eventos científicos </w:t>
      </w:r>
      <w:r w:rsidRPr="000E4DC5">
        <w:rPr>
          <w:rFonts w:ascii="Arial" w:hAnsi="Arial" w:cs="Arial"/>
          <w:sz w:val="24"/>
          <w:szCs w:val="24"/>
        </w:rPr>
        <w:t>(2 pontos cada)</w:t>
      </w:r>
      <w:r w:rsidRPr="009A7DD6">
        <w:rPr>
          <w:rFonts w:ascii="Arial" w:hAnsi="Arial" w:cs="Arial"/>
          <w:sz w:val="24"/>
          <w:szCs w:val="24"/>
        </w:rPr>
        <w:t>;</w:t>
      </w:r>
    </w:p>
    <w:p w:rsidR="00D25D4C" w:rsidRPr="009A7DD6" w:rsidRDefault="00D25D4C" w:rsidP="00DE26BB">
      <w:pPr>
        <w:numPr>
          <w:ilvl w:val="0"/>
          <w:numId w:val="35"/>
        </w:numPr>
        <w:tabs>
          <w:tab w:val="clear" w:pos="1428"/>
          <w:tab w:val="num" w:pos="1276"/>
        </w:tabs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9A7DD6">
        <w:rPr>
          <w:rFonts w:ascii="Arial" w:hAnsi="Arial" w:cs="Arial"/>
          <w:sz w:val="24"/>
          <w:szCs w:val="24"/>
        </w:rPr>
        <w:t xml:space="preserve">Projeto de Iniciação Científica </w:t>
      </w:r>
      <w:r w:rsidRPr="000E4DC5">
        <w:rPr>
          <w:rFonts w:ascii="Arial" w:hAnsi="Arial" w:cs="Arial"/>
          <w:sz w:val="24"/>
          <w:szCs w:val="24"/>
        </w:rPr>
        <w:t>(6 pontos para cada projeto, com duração mínima de 4 (quatro) meses)</w:t>
      </w:r>
      <w:r w:rsidRPr="009A7DD6">
        <w:rPr>
          <w:rFonts w:ascii="Arial" w:hAnsi="Arial" w:cs="Arial"/>
          <w:sz w:val="24"/>
          <w:szCs w:val="24"/>
        </w:rPr>
        <w:t>;</w:t>
      </w:r>
    </w:p>
    <w:p w:rsidR="00D25D4C" w:rsidRPr="009A7DD6" w:rsidRDefault="00D25D4C" w:rsidP="00DE26BB">
      <w:pPr>
        <w:numPr>
          <w:ilvl w:val="0"/>
          <w:numId w:val="35"/>
        </w:numPr>
        <w:tabs>
          <w:tab w:val="clear" w:pos="1428"/>
          <w:tab w:val="num" w:pos="1276"/>
        </w:tabs>
        <w:adjustRightInd w:val="0"/>
        <w:spacing w:line="360" w:lineRule="auto"/>
        <w:ind w:left="1276" w:hanging="283"/>
        <w:jc w:val="both"/>
        <w:rPr>
          <w:rFonts w:ascii="Arial" w:hAnsi="Arial" w:cs="Arial"/>
          <w:sz w:val="24"/>
          <w:szCs w:val="24"/>
        </w:rPr>
      </w:pPr>
      <w:r w:rsidRPr="009A7DD6">
        <w:rPr>
          <w:rFonts w:ascii="Arial" w:hAnsi="Arial" w:cs="Arial"/>
          <w:sz w:val="24"/>
          <w:szCs w:val="24"/>
        </w:rPr>
        <w:t>Projeto de Monitoria, Extensão e/ou Treinamento Profissional (</w:t>
      </w:r>
      <w:r w:rsidRPr="000E4DC5">
        <w:rPr>
          <w:rFonts w:ascii="Arial" w:hAnsi="Arial" w:cs="Arial"/>
          <w:sz w:val="24"/>
          <w:szCs w:val="24"/>
        </w:rPr>
        <w:t xml:space="preserve">5 pontos para cada </w:t>
      </w:r>
      <w:r>
        <w:rPr>
          <w:rFonts w:ascii="Arial" w:hAnsi="Arial" w:cs="Arial"/>
          <w:sz w:val="24"/>
          <w:szCs w:val="24"/>
        </w:rPr>
        <w:t xml:space="preserve">projeto, com duração mínima de </w:t>
      </w:r>
      <w:r w:rsidRPr="000E4DC5">
        <w:rPr>
          <w:rFonts w:ascii="Arial" w:hAnsi="Arial" w:cs="Arial"/>
          <w:sz w:val="24"/>
          <w:szCs w:val="24"/>
        </w:rPr>
        <w:t>4 (quatro) meses)</w:t>
      </w:r>
      <w:r w:rsidR="00DE26BB">
        <w:rPr>
          <w:rFonts w:ascii="Arial" w:hAnsi="Arial" w:cs="Arial"/>
          <w:sz w:val="24"/>
          <w:szCs w:val="24"/>
        </w:rPr>
        <w:t>.</w:t>
      </w:r>
    </w:p>
    <w:p w:rsidR="00527118" w:rsidRPr="0041777B" w:rsidRDefault="00527118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92"/>
        <w:gridCol w:w="2706"/>
        <w:gridCol w:w="2755"/>
      </w:tblGrid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Critérios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Quantidade (número)</w:t>
            </w: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ontuação</w:t>
            </w: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rtigos científicos: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1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2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5092" w:rsidRPr="0041777B" w:rsidTr="00DE26BB">
        <w:tc>
          <w:tcPr>
            <w:tcW w:w="4292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3</w:t>
            </w:r>
          </w:p>
        </w:tc>
        <w:tc>
          <w:tcPr>
            <w:tcW w:w="2706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5092" w:rsidRPr="0041777B" w:rsidTr="00DE26BB">
        <w:tc>
          <w:tcPr>
            <w:tcW w:w="4292" w:type="dxa"/>
            <w:shd w:val="clear" w:color="auto" w:fill="auto"/>
          </w:tcPr>
          <w:p w:rsidR="00A85092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4</w:t>
            </w:r>
          </w:p>
        </w:tc>
        <w:tc>
          <w:tcPr>
            <w:tcW w:w="2706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  <w:shd w:val="clear" w:color="auto" w:fill="auto"/>
          </w:tcPr>
          <w:p w:rsidR="00A85092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1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2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3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B4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A85092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DA5594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Apresentação de trabalhos em eventos científicos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4292" w:type="dxa"/>
          </w:tcPr>
          <w:p w:rsidR="00DA5594" w:rsidRPr="0041777B" w:rsidRDefault="000470A6" w:rsidP="00DA55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rojeto de Iniciação Científica</w:t>
            </w:r>
          </w:p>
        </w:tc>
        <w:tc>
          <w:tcPr>
            <w:tcW w:w="2706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81B0F" w:rsidRPr="0041777B" w:rsidTr="00DE26BB">
        <w:tc>
          <w:tcPr>
            <w:tcW w:w="4292" w:type="dxa"/>
          </w:tcPr>
          <w:p w:rsidR="00D81B0F" w:rsidRPr="0041777B" w:rsidRDefault="000470A6" w:rsidP="00E23DC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rojeto de Monitoria, Treinamento Profissional, Extensão</w:t>
            </w:r>
          </w:p>
        </w:tc>
        <w:tc>
          <w:tcPr>
            <w:tcW w:w="2706" w:type="dxa"/>
          </w:tcPr>
          <w:p w:rsidR="00D81B0F" w:rsidRPr="0041777B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55" w:type="dxa"/>
          </w:tcPr>
          <w:p w:rsidR="00D81B0F" w:rsidRPr="0041777B" w:rsidRDefault="00D81B0F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E5618" w:rsidRPr="0041777B" w:rsidTr="00DE26BB">
        <w:tc>
          <w:tcPr>
            <w:tcW w:w="6998" w:type="dxa"/>
            <w:gridSpan w:val="2"/>
          </w:tcPr>
          <w:p w:rsidR="00DA5594" w:rsidRPr="0041777B" w:rsidRDefault="00DA5594" w:rsidP="00DA5594">
            <w:pPr>
              <w:spacing w:line="360" w:lineRule="auto"/>
              <w:jc w:val="right"/>
              <w:rPr>
                <w:rFonts w:ascii="Arial" w:hAnsi="Arial" w:cs="Arial"/>
                <w:sz w:val="24"/>
                <w:szCs w:val="24"/>
              </w:rPr>
            </w:pPr>
            <w:r w:rsidRPr="0041777B">
              <w:rPr>
                <w:rFonts w:ascii="Arial" w:hAnsi="Arial" w:cs="Arial"/>
                <w:sz w:val="24"/>
                <w:szCs w:val="24"/>
              </w:rPr>
              <w:t>Pontuação Final</w:t>
            </w:r>
          </w:p>
        </w:tc>
        <w:tc>
          <w:tcPr>
            <w:tcW w:w="2755" w:type="dxa"/>
          </w:tcPr>
          <w:p w:rsidR="00DA5594" w:rsidRPr="0041777B" w:rsidRDefault="00DA5594" w:rsidP="00DA55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66061B" w:rsidRPr="0041777B" w:rsidRDefault="0066061B" w:rsidP="0066061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D81B0F" w:rsidRPr="0041777B" w:rsidRDefault="00D81B0F" w:rsidP="00643CBA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41777B">
        <w:rPr>
          <w:rFonts w:ascii="Arial" w:hAnsi="Arial" w:cs="Arial"/>
          <w:sz w:val="24"/>
          <w:szCs w:val="24"/>
        </w:rPr>
        <w:t xml:space="preserve">Assinatura </w:t>
      </w:r>
      <w:r w:rsidR="00102FD4">
        <w:rPr>
          <w:rFonts w:ascii="Arial" w:hAnsi="Arial" w:cs="Arial"/>
          <w:sz w:val="24"/>
          <w:szCs w:val="24"/>
        </w:rPr>
        <w:t>discente</w:t>
      </w:r>
      <w:r w:rsidRPr="0041777B">
        <w:rPr>
          <w:rFonts w:ascii="Arial" w:hAnsi="Arial" w:cs="Arial"/>
          <w:sz w:val="24"/>
          <w:szCs w:val="24"/>
        </w:rPr>
        <w:t>:</w:t>
      </w:r>
      <w:r w:rsidR="00670259">
        <w:rPr>
          <w:rFonts w:ascii="Arial" w:hAnsi="Arial" w:cs="Arial"/>
          <w:sz w:val="24"/>
          <w:szCs w:val="24"/>
        </w:rPr>
        <w:t xml:space="preserve"> ____________________________________________</w:t>
      </w:r>
    </w:p>
    <w:p w:rsidR="00F10C7A" w:rsidRPr="0041777B" w:rsidRDefault="00F10C7A">
      <w:pPr>
        <w:autoSpaceDE/>
        <w:autoSpaceDN/>
        <w:rPr>
          <w:rFonts w:ascii="Arial" w:hAnsi="Arial" w:cs="Arial"/>
          <w:sz w:val="24"/>
          <w:szCs w:val="24"/>
        </w:rPr>
      </w:pPr>
    </w:p>
    <w:p w:rsidR="00A85092" w:rsidRDefault="00A85092">
      <w:pPr>
        <w:autoSpaceDE/>
        <w:autoSpaceDN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B235F5" w:rsidRPr="0041777B" w:rsidRDefault="00B235F5" w:rsidP="00AE5618">
      <w:pPr>
        <w:autoSpaceDE/>
        <w:autoSpaceDN/>
        <w:jc w:val="center"/>
        <w:rPr>
          <w:rFonts w:ascii="Arial" w:hAnsi="Arial" w:cs="Arial"/>
          <w:b/>
          <w:sz w:val="24"/>
          <w:szCs w:val="24"/>
        </w:rPr>
      </w:pPr>
    </w:p>
    <w:p w:rsidR="00122585" w:rsidRPr="0041777B" w:rsidRDefault="0061005F" w:rsidP="00122585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573A17" w:rsidRPr="0041777B">
        <w:rPr>
          <w:rFonts w:ascii="Arial" w:hAnsi="Arial" w:cs="Arial"/>
          <w:b/>
          <w:sz w:val="24"/>
          <w:szCs w:val="24"/>
        </w:rPr>
        <w:t>5</w:t>
      </w:r>
    </w:p>
    <w:p w:rsidR="00122585" w:rsidRPr="0041777B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>A</w:t>
      </w:r>
      <w:r w:rsidR="00253E75" w:rsidRPr="0041777B">
        <w:rPr>
          <w:rFonts w:ascii="Arial" w:hAnsi="Arial" w:cs="Arial"/>
          <w:b/>
          <w:sz w:val="24"/>
          <w:szCs w:val="24"/>
        </w:rPr>
        <w:t>testado de Frequência</w:t>
      </w:r>
    </w:p>
    <w:p w:rsidR="00122585" w:rsidRPr="0041777B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:rsidR="00122585" w:rsidRPr="00626481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:rsidR="00122585" w:rsidRPr="00626481" w:rsidRDefault="00122585" w:rsidP="00122585">
      <w:pPr>
        <w:jc w:val="center"/>
        <w:rPr>
          <w:rFonts w:ascii="Arial" w:hAnsi="Arial" w:cs="Arial"/>
          <w:b/>
          <w:sz w:val="24"/>
          <w:szCs w:val="24"/>
        </w:rPr>
      </w:pPr>
    </w:p>
    <w:p w:rsidR="00122585" w:rsidRPr="00626481" w:rsidRDefault="00122585" w:rsidP="00122585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26481">
        <w:rPr>
          <w:rFonts w:ascii="Arial" w:hAnsi="Arial" w:cs="Arial"/>
          <w:b/>
          <w:sz w:val="24"/>
          <w:szCs w:val="24"/>
        </w:rPr>
        <w:t>BOLSISTA</w:t>
      </w:r>
    </w:p>
    <w:p w:rsidR="00122585" w:rsidRPr="00626481" w:rsidRDefault="00122585" w:rsidP="00122585">
      <w:pPr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 xml:space="preserve">Atesto, para fins de recebimento da bolsa de estudos (  ) CAPES (  ) FAPEMIG (  ) UFJF, que o(a) Sr(a) ____________________________________________________________________ aluno(a) matriculado(a) no </w:t>
      </w:r>
      <w:r w:rsidR="004C32F8" w:rsidRPr="00626481">
        <w:rPr>
          <w:rFonts w:ascii="Arial" w:hAnsi="Arial" w:cs="Arial"/>
          <w:sz w:val="24"/>
          <w:szCs w:val="24"/>
        </w:rPr>
        <w:t>PPG</w:t>
      </w:r>
      <w:r w:rsidRPr="00626481">
        <w:rPr>
          <w:rFonts w:ascii="Arial" w:hAnsi="Arial" w:cs="Arial"/>
          <w:sz w:val="24"/>
          <w:szCs w:val="24"/>
        </w:rPr>
        <w:t xml:space="preserve"> EM CIÊNCIAS DA REABILITAÇÃO E DESEMPENHO FÍSICO-FUNCIONAL da UNIVERSIDADE FEDERAL DE JUIZ DE FORA, orientado pelo Prof.(a) Dr. (a) ____________________________________________________ participou regularmente de atividades no mês de  _______________________.</w:t>
      </w: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ab/>
      </w:r>
      <w:r w:rsidRPr="00626481">
        <w:rPr>
          <w:rFonts w:ascii="Arial" w:hAnsi="Arial" w:cs="Arial"/>
          <w:sz w:val="24"/>
          <w:szCs w:val="24"/>
        </w:rPr>
        <w:tab/>
        <w:t>Em _____ de ____________________________de 20___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Professor Orientador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122585" w:rsidRPr="00626481" w:rsidRDefault="00122585" w:rsidP="00122585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Coordenador do Curso</w:t>
      </w:r>
    </w:p>
    <w:p w:rsidR="00122585" w:rsidRPr="00626481" w:rsidRDefault="00122585" w:rsidP="0012258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A85092" w:rsidRDefault="00A85092">
      <w:pPr>
        <w:autoSpaceDE/>
        <w:autoSpaceDN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E5B5F" w:rsidRPr="0041777B" w:rsidRDefault="000E5B5F" w:rsidP="00F10C7A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:rsidR="000E5B5F" w:rsidRPr="0041777B" w:rsidRDefault="000E5B5F" w:rsidP="000E5B5F">
      <w:pPr>
        <w:jc w:val="center"/>
        <w:rPr>
          <w:rFonts w:ascii="Arial" w:hAnsi="Arial" w:cs="Arial"/>
          <w:b/>
          <w:sz w:val="24"/>
          <w:szCs w:val="24"/>
        </w:rPr>
      </w:pPr>
      <w:r w:rsidRPr="0041777B">
        <w:rPr>
          <w:rFonts w:ascii="Arial" w:hAnsi="Arial" w:cs="Arial"/>
          <w:b/>
          <w:sz w:val="24"/>
          <w:szCs w:val="24"/>
        </w:rPr>
        <w:t xml:space="preserve">ANEXO </w:t>
      </w:r>
      <w:r w:rsidR="00573A17" w:rsidRPr="0041777B">
        <w:rPr>
          <w:rFonts w:ascii="Arial" w:hAnsi="Arial" w:cs="Arial"/>
          <w:b/>
          <w:sz w:val="24"/>
          <w:szCs w:val="24"/>
        </w:rPr>
        <w:t>6</w:t>
      </w:r>
    </w:p>
    <w:p w:rsidR="000E5B5F" w:rsidRPr="0041777B" w:rsidRDefault="000E5B5F" w:rsidP="000E5B5F">
      <w:pPr>
        <w:jc w:val="center"/>
        <w:rPr>
          <w:rFonts w:ascii="Arial" w:hAnsi="Arial" w:cs="Arial"/>
          <w:b/>
          <w:sz w:val="24"/>
          <w:szCs w:val="24"/>
        </w:rPr>
      </w:pPr>
    </w:p>
    <w:p w:rsidR="00C42A4B" w:rsidRPr="00626481" w:rsidRDefault="00C42A4B" w:rsidP="000E5B5F">
      <w:pPr>
        <w:spacing w:line="360" w:lineRule="auto"/>
        <w:jc w:val="both"/>
        <w:rPr>
          <w:rStyle w:val="fontstyle01"/>
          <w:rFonts w:ascii="Arial" w:hAnsi="Arial" w:cs="Arial"/>
          <w:sz w:val="24"/>
          <w:szCs w:val="24"/>
        </w:rPr>
      </w:pPr>
      <w:r w:rsidRPr="00626481">
        <w:rPr>
          <w:rStyle w:val="fontstyle01"/>
          <w:rFonts w:ascii="Arial" w:hAnsi="Arial" w:cs="Arial"/>
          <w:sz w:val="24"/>
          <w:szCs w:val="24"/>
        </w:rPr>
        <w:t>FORMULÁRIO PARA INTERPOSIÇÃO DE RECURSO CONTRA DECISÃO</w:t>
      </w: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01"/>
          <w:rFonts w:ascii="Arial" w:hAnsi="Arial" w:cs="Arial"/>
          <w:sz w:val="24"/>
          <w:szCs w:val="24"/>
        </w:rPr>
        <w:t>RELATIVA AO PROCESSO DE SELEÇÃO DOS CANDIDATOS PARA</w:t>
      </w: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01"/>
          <w:rFonts w:ascii="Arial" w:hAnsi="Arial" w:cs="Arial"/>
          <w:sz w:val="24"/>
          <w:szCs w:val="24"/>
        </w:rPr>
        <w:t>CONCESSÃO DE BOLSA DE ESTUDOS DO PPGCRDFF/UFJF</w:t>
      </w:r>
    </w:p>
    <w:p w:rsidR="00D25D4C" w:rsidRDefault="00C42A4B" w:rsidP="00C42A4B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626481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Eu,</w:t>
      </w:r>
      <w:proofErr w:type="gramStart"/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</w:t>
      </w:r>
      <w:proofErr w:type="gramEnd"/>
      <w:r w:rsidRPr="00626481">
        <w:rPr>
          <w:rStyle w:val="fontstyle21"/>
          <w:rFonts w:ascii="Arial" w:hAnsi="Arial" w:cs="Arial"/>
          <w:sz w:val="24"/>
          <w:szCs w:val="24"/>
        </w:rPr>
        <w:t>,portador do documento de identidade nº.........................................., inscritopara concorrer a uma bolsa de estudos deste PPG, apresento recurso junto a esta Comissãode Seleção.</w:t>
      </w:r>
    </w:p>
    <w:p w:rsidR="00D25D4C" w:rsidRDefault="00D25D4C" w:rsidP="00C42A4B">
      <w:pPr>
        <w:spacing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:rsidR="00C42A4B" w:rsidRPr="00626481" w:rsidRDefault="00C42A4B" w:rsidP="00C42A4B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Os argumentos com os quais contesto a referida decisão são:</w:t>
      </w:r>
    </w:p>
    <w:p w:rsidR="00ED2567" w:rsidRPr="00626481" w:rsidRDefault="00C42A4B" w:rsidP="00C42A4B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</w:p>
    <w:p w:rsidR="00C42A4B" w:rsidRPr="00626481" w:rsidRDefault="00C42A4B" w:rsidP="00C42A4B">
      <w:pPr>
        <w:spacing w:line="360" w:lineRule="auto"/>
        <w:jc w:val="both"/>
        <w:rPr>
          <w:rStyle w:val="fontstyle21"/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Para fundamentar essa contestação, encaminho em anexo os seguintes documentos:</w:t>
      </w:r>
    </w:p>
    <w:p w:rsidR="000E5B5F" w:rsidRPr="00626481" w:rsidRDefault="00C42A4B" w:rsidP="00C42A4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  <w:r w:rsidRPr="00626481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</w:t>
      </w:r>
      <w:r w:rsidR="00ED2567" w:rsidRPr="00626481">
        <w:rPr>
          <w:rStyle w:val="fontstyle21"/>
          <w:rFonts w:ascii="Arial" w:hAnsi="Arial" w:cs="Arial"/>
          <w:sz w:val="24"/>
          <w:szCs w:val="24"/>
        </w:rPr>
        <w:t>............</w:t>
      </w:r>
      <w:r w:rsidR="00A631F9">
        <w:rPr>
          <w:rStyle w:val="fontstyle21"/>
          <w:rFonts w:ascii="Arial" w:hAnsi="Arial" w:cs="Arial"/>
          <w:sz w:val="24"/>
          <w:szCs w:val="24"/>
        </w:rPr>
        <w:t>...............................................................................................</w:t>
      </w:r>
      <w:r w:rsidRPr="00626481">
        <w:rPr>
          <w:rFonts w:ascii="Arial" w:hAnsi="Arial" w:cs="Arial"/>
          <w:color w:val="000000"/>
          <w:sz w:val="24"/>
          <w:szCs w:val="24"/>
        </w:rPr>
        <w:br/>
      </w:r>
    </w:p>
    <w:p w:rsidR="000E5B5F" w:rsidRPr="00626481" w:rsidRDefault="000E5B5F" w:rsidP="000E5B5F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ab/>
      </w:r>
      <w:r w:rsidRPr="00626481">
        <w:rPr>
          <w:rFonts w:ascii="Arial" w:hAnsi="Arial" w:cs="Arial"/>
          <w:sz w:val="24"/>
          <w:szCs w:val="24"/>
        </w:rPr>
        <w:tab/>
        <w:t>Em _____ de _____________________________________de 20___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0E5B5F" w:rsidRPr="00626481" w:rsidRDefault="00102FD4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ente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__________________________________________</w:t>
      </w:r>
    </w:p>
    <w:p w:rsidR="000E5B5F" w:rsidRPr="00626481" w:rsidRDefault="000E5B5F" w:rsidP="000E5B5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6481">
        <w:rPr>
          <w:rFonts w:ascii="Arial" w:hAnsi="Arial" w:cs="Arial"/>
          <w:sz w:val="24"/>
          <w:szCs w:val="24"/>
        </w:rPr>
        <w:t>ASSINATURA</w:t>
      </w:r>
    </w:p>
    <w:p w:rsidR="003853EB" w:rsidRDefault="002405DF" w:rsidP="00A631F9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essor(a) Orientador(a)</w:t>
      </w:r>
    </w:p>
    <w:p w:rsidR="000D0D69" w:rsidRPr="00607F04" w:rsidRDefault="000D0D69" w:rsidP="00607F04">
      <w:pPr>
        <w:autoSpaceDE/>
        <w:autoSpaceDN/>
        <w:rPr>
          <w:rFonts w:ascii="Arial" w:hAnsi="Arial" w:cs="Arial"/>
          <w:sz w:val="24"/>
          <w:szCs w:val="24"/>
        </w:rPr>
      </w:pPr>
    </w:p>
    <w:sectPr w:rsidR="000D0D69" w:rsidRPr="00607F04" w:rsidSect="00B66FCC">
      <w:pgSz w:w="11907" w:h="16840" w:code="9"/>
      <w:pgMar w:top="720" w:right="720" w:bottom="720" w:left="720" w:header="709" w:footer="709" w:gutter="0"/>
      <w:cols w:space="681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imbus Sans L">
    <w:altName w:val="Cambria"/>
    <w:charset w:val="00"/>
    <w:family w:val="swiss"/>
    <w:pitch w:val="variable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sans">
    <w:altName w:val="Cambria"/>
    <w:charset w:val="00"/>
    <w:family w:val="auto"/>
    <w:pitch w:val="variable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1E260B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multilevel"/>
    <w:tmpl w:val="4942DF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E"/>
    <w:multiLevelType w:val="singleLevel"/>
    <w:tmpl w:val="CFEAD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CE6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684DA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46424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45C0D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5871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1B664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56032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2"/>
    <w:multiLevelType w:val="multilevel"/>
    <w:tmpl w:val="00000002"/>
    <w:name w:val="WW8Num3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00000003"/>
    <w:multiLevelType w:val="multilevel"/>
    <w:tmpl w:val="00000003"/>
    <w:name w:val="WW8Num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03197DBD"/>
    <w:multiLevelType w:val="hybridMultilevel"/>
    <w:tmpl w:val="36BAE2A2"/>
    <w:lvl w:ilvl="0" w:tplc="0416000F">
      <w:start w:val="1"/>
      <w:numFmt w:val="decimal"/>
      <w:lvlText w:val="%1."/>
      <w:lvlJc w:val="left"/>
      <w:pPr>
        <w:ind w:left="644" w:hanging="360"/>
      </w:p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07031E7A"/>
    <w:multiLevelType w:val="hybridMultilevel"/>
    <w:tmpl w:val="E7960E40"/>
    <w:lvl w:ilvl="0" w:tplc="0416000B">
      <w:start w:val="1"/>
      <w:numFmt w:val="bullet"/>
      <w:lvlText w:val=""/>
      <w:lvlJc w:val="left"/>
      <w:pPr>
        <w:ind w:left="1425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4">
    <w:nsid w:val="080A1EB8"/>
    <w:multiLevelType w:val="hybridMultilevel"/>
    <w:tmpl w:val="957C4D74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5">
    <w:nsid w:val="0943084B"/>
    <w:multiLevelType w:val="hybridMultilevel"/>
    <w:tmpl w:val="2C7E3DEA"/>
    <w:lvl w:ilvl="0" w:tplc="041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ABE5D61"/>
    <w:multiLevelType w:val="hybridMultilevel"/>
    <w:tmpl w:val="4830A7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2562C0C"/>
    <w:multiLevelType w:val="hybridMultilevel"/>
    <w:tmpl w:val="1E8C4EE8"/>
    <w:lvl w:ilvl="0" w:tplc="04160001">
      <w:start w:val="1"/>
      <w:numFmt w:val="bullet"/>
      <w:lvlText w:val=""/>
      <w:lvlJc w:val="left"/>
      <w:pPr>
        <w:tabs>
          <w:tab w:val="num" w:pos="1324"/>
        </w:tabs>
        <w:ind w:left="1324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18">
    <w:nsid w:val="13CA6E70"/>
    <w:multiLevelType w:val="hybridMultilevel"/>
    <w:tmpl w:val="26641A7A"/>
    <w:lvl w:ilvl="0" w:tplc="0416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9">
    <w:nsid w:val="17915C51"/>
    <w:multiLevelType w:val="hybridMultilevel"/>
    <w:tmpl w:val="898C5922"/>
    <w:lvl w:ilvl="0" w:tplc="AB184F08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20">
    <w:nsid w:val="27260A16"/>
    <w:multiLevelType w:val="hybridMultilevel"/>
    <w:tmpl w:val="5E1E05C2"/>
    <w:lvl w:ilvl="0" w:tplc="2DE03FD8">
      <w:start w:val="1"/>
      <w:numFmt w:val="decimal"/>
      <w:lvlText w:val="%1."/>
      <w:lvlJc w:val="left"/>
      <w:pPr>
        <w:ind w:left="720" w:hanging="360"/>
      </w:pPr>
    </w:lvl>
    <w:lvl w:ilvl="1" w:tplc="9F90F1AA">
      <w:start w:val="1"/>
      <w:numFmt w:val="lowerLetter"/>
      <w:lvlText w:val="%2."/>
      <w:lvlJc w:val="left"/>
      <w:pPr>
        <w:ind w:left="1440" w:hanging="360"/>
      </w:pPr>
    </w:lvl>
    <w:lvl w:ilvl="2" w:tplc="9236A232">
      <w:start w:val="1"/>
      <w:numFmt w:val="lowerRoman"/>
      <w:lvlText w:val="%3."/>
      <w:lvlJc w:val="right"/>
      <w:pPr>
        <w:ind w:left="2160" w:hanging="180"/>
      </w:pPr>
    </w:lvl>
    <w:lvl w:ilvl="3" w:tplc="F3081DEA">
      <w:start w:val="1"/>
      <w:numFmt w:val="decimal"/>
      <w:lvlText w:val="%4."/>
      <w:lvlJc w:val="left"/>
      <w:pPr>
        <w:ind w:left="2880" w:hanging="360"/>
      </w:pPr>
    </w:lvl>
    <w:lvl w:ilvl="4" w:tplc="1374A922">
      <w:start w:val="1"/>
      <w:numFmt w:val="lowerLetter"/>
      <w:lvlText w:val="%5."/>
      <w:lvlJc w:val="left"/>
      <w:pPr>
        <w:ind w:left="3600" w:hanging="360"/>
      </w:pPr>
    </w:lvl>
    <w:lvl w:ilvl="5" w:tplc="F3F46DA2">
      <w:start w:val="1"/>
      <w:numFmt w:val="lowerRoman"/>
      <w:lvlText w:val="%6."/>
      <w:lvlJc w:val="right"/>
      <w:pPr>
        <w:ind w:left="4320" w:hanging="180"/>
      </w:pPr>
    </w:lvl>
    <w:lvl w:ilvl="6" w:tplc="46EC6348">
      <w:start w:val="1"/>
      <w:numFmt w:val="decimal"/>
      <w:lvlText w:val="%7."/>
      <w:lvlJc w:val="left"/>
      <w:pPr>
        <w:ind w:left="5040" w:hanging="360"/>
      </w:pPr>
    </w:lvl>
    <w:lvl w:ilvl="7" w:tplc="61488AFC">
      <w:start w:val="1"/>
      <w:numFmt w:val="lowerLetter"/>
      <w:lvlText w:val="%8."/>
      <w:lvlJc w:val="left"/>
      <w:pPr>
        <w:ind w:left="5760" w:hanging="360"/>
      </w:pPr>
    </w:lvl>
    <w:lvl w:ilvl="8" w:tplc="4C20C1C6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8CF4C34"/>
    <w:multiLevelType w:val="hybridMultilevel"/>
    <w:tmpl w:val="CDDE7CF2"/>
    <w:lvl w:ilvl="0" w:tplc="DA9AD2D4">
      <w:start w:val="1"/>
      <w:numFmt w:val="lowerLetter"/>
      <w:lvlText w:val="%1)"/>
      <w:lvlJc w:val="left"/>
      <w:pPr>
        <w:tabs>
          <w:tab w:val="num" w:pos="1324"/>
        </w:tabs>
        <w:ind w:left="1324" w:hanging="360"/>
      </w:pPr>
      <w:rPr>
        <w:rFonts w:hint="default"/>
        <w:b w:val="0"/>
        <w:color w:val="auto"/>
      </w:rPr>
    </w:lvl>
    <w:lvl w:ilvl="1" w:tplc="04160019">
      <w:start w:val="1"/>
      <w:numFmt w:val="lowerLetter"/>
      <w:lvlText w:val="%2."/>
      <w:lvlJc w:val="left"/>
      <w:pPr>
        <w:tabs>
          <w:tab w:val="num" w:pos="2044"/>
        </w:tabs>
        <w:ind w:left="20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64"/>
        </w:tabs>
        <w:ind w:left="27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84"/>
        </w:tabs>
        <w:ind w:left="34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204"/>
        </w:tabs>
        <w:ind w:left="42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924"/>
        </w:tabs>
        <w:ind w:left="49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644"/>
        </w:tabs>
        <w:ind w:left="56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64"/>
        </w:tabs>
        <w:ind w:left="63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84"/>
        </w:tabs>
        <w:ind w:left="7084" w:hanging="180"/>
      </w:pPr>
    </w:lvl>
  </w:abstractNum>
  <w:abstractNum w:abstractNumId="22">
    <w:nsid w:val="2AC45134"/>
    <w:multiLevelType w:val="hybridMultilevel"/>
    <w:tmpl w:val="6088BBBC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31A13493"/>
    <w:multiLevelType w:val="hybridMultilevel"/>
    <w:tmpl w:val="EFF05D80"/>
    <w:lvl w:ilvl="0" w:tplc="CC08C43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>
    <w:nsid w:val="35E603B9"/>
    <w:multiLevelType w:val="hybridMultilevel"/>
    <w:tmpl w:val="E60A8CDC"/>
    <w:lvl w:ilvl="0" w:tplc="BA500ADE">
      <w:start w:val="1"/>
      <w:numFmt w:val="decimal"/>
      <w:lvlText w:val="%1)"/>
      <w:lvlJc w:val="left"/>
      <w:pPr>
        <w:tabs>
          <w:tab w:val="num" w:pos="965"/>
        </w:tabs>
        <w:ind w:left="1220" w:hanging="256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BB311A5"/>
    <w:multiLevelType w:val="hybridMultilevel"/>
    <w:tmpl w:val="7F3EE1E8"/>
    <w:lvl w:ilvl="0" w:tplc="2E480C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CC63F13"/>
    <w:multiLevelType w:val="multi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3DCD165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3EFE5501"/>
    <w:multiLevelType w:val="hybridMultilevel"/>
    <w:tmpl w:val="0416001D"/>
    <w:lvl w:ilvl="0" w:tplc="38F6B23A">
      <w:start w:val="1"/>
      <w:numFmt w:val="decimal"/>
      <w:lvlText w:val="%1)"/>
      <w:lvlJc w:val="left"/>
      <w:pPr>
        <w:ind w:left="360" w:hanging="360"/>
      </w:pPr>
    </w:lvl>
    <w:lvl w:ilvl="1" w:tplc="DBE8E6BE">
      <w:start w:val="1"/>
      <w:numFmt w:val="lowerLetter"/>
      <w:lvlText w:val="%2)"/>
      <w:lvlJc w:val="left"/>
      <w:pPr>
        <w:ind w:left="720" w:hanging="360"/>
      </w:pPr>
    </w:lvl>
    <w:lvl w:ilvl="2" w:tplc="A7DE6E0E">
      <w:start w:val="1"/>
      <w:numFmt w:val="lowerRoman"/>
      <w:lvlText w:val="%3)"/>
      <w:lvlJc w:val="left"/>
      <w:pPr>
        <w:ind w:left="1080" w:hanging="360"/>
      </w:pPr>
    </w:lvl>
    <w:lvl w:ilvl="3" w:tplc="A23448FA">
      <w:start w:val="1"/>
      <w:numFmt w:val="decimal"/>
      <w:lvlText w:val="(%4)"/>
      <w:lvlJc w:val="left"/>
      <w:pPr>
        <w:ind w:left="1440" w:hanging="360"/>
      </w:pPr>
    </w:lvl>
    <w:lvl w:ilvl="4" w:tplc="26807CAC">
      <w:start w:val="1"/>
      <w:numFmt w:val="lowerLetter"/>
      <w:lvlText w:val="(%5)"/>
      <w:lvlJc w:val="left"/>
      <w:pPr>
        <w:ind w:left="1800" w:hanging="360"/>
      </w:pPr>
    </w:lvl>
    <w:lvl w:ilvl="5" w:tplc="7A00F37E">
      <w:start w:val="1"/>
      <w:numFmt w:val="lowerRoman"/>
      <w:lvlText w:val="(%6)"/>
      <w:lvlJc w:val="left"/>
      <w:pPr>
        <w:ind w:left="2160" w:hanging="360"/>
      </w:pPr>
    </w:lvl>
    <w:lvl w:ilvl="6" w:tplc="AF446E9E">
      <w:start w:val="1"/>
      <w:numFmt w:val="decimal"/>
      <w:lvlText w:val="%7."/>
      <w:lvlJc w:val="left"/>
      <w:pPr>
        <w:ind w:left="2520" w:hanging="360"/>
      </w:pPr>
    </w:lvl>
    <w:lvl w:ilvl="7" w:tplc="427638B4">
      <w:start w:val="1"/>
      <w:numFmt w:val="lowerLetter"/>
      <w:lvlText w:val="%8."/>
      <w:lvlJc w:val="left"/>
      <w:pPr>
        <w:ind w:left="2880" w:hanging="360"/>
      </w:pPr>
    </w:lvl>
    <w:lvl w:ilvl="8" w:tplc="ABB6D5F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4A8F104C"/>
    <w:multiLevelType w:val="hybridMultilevel"/>
    <w:tmpl w:val="560A13F0"/>
    <w:lvl w:ilvl="0" w:tplc="15ACD6B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2CB8EC1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677AB5"/>
    <w:multiLevelType w:val="hybridMultilevel"/>
    <w:tmpl w:val="97565C5E"/>
    <w:lvl w:ilvl="0" w:tplc="0866B3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CE6214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3C9F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410B3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8806B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95423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549A0E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B8EA87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97EE0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nsid w:val="4FC6297E"/>
    <w:multiLevelType w:val="hybridMultilevel"/>
    <w:tmpl w:val="ADB8FDD2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54BF6B5A"/>
    <w:multiLevelType w:val="hybridMultilevel"/>
    <w:tmpl w:val="56383952"/>
    <w:lvl w:ilvl="0" w:tplc="0416000F">
      <w:start w:val="1"/>
      <w:numFmt w:val="decimal"/>
      <w:lvlText w:val="%1."/>
      <w:lvlJc w:val="lef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57397774"/>
    <w:multiLevelType w:val="hybridMultilevel"/>
    <w:tmpl w:val="B7A4BA78"/>
    <w:lvl w:ilvl="0" w:tplc="0CDCC45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323326"/>
    <w:multiLevelType w:val="hybridMultilevel"/>
    <w:tmpl w:val="D0968192"/>
    <w:lvl w:ilvl="0" w:tplc="2D3001DC">
      <w:start w:val="1"/>
      <w:numFmt w:val="decimal"/>
      <w:lvlText w:val="%1."/>
      <w:lvlJc w:val="left"/>
      <w:pPr>
        <w:ind w:left="502" w:hanging="360"/>
      </w:pPr>
    </w:lvl>
    <w:lvl w:ilvl="1" w:tplc="BEDA22C2">
      <w:start w:val="1"/>
      <w:numFmt w:val="lowerLetter"/>
      <w:lvlText w:val="%2."/>
      <w:lvlJc w:val="left"/>
      <w:pPr>
        <w:ind w:left="1222" w:hanging="360"/>
      </w:pPr>
    </w:lvl>
    <w:lvl w:ilvl="2" w:tplc="CAA491C8">
      <w:start w:val="1"/>
      <w:numFmt w:val="lowerRoman"/>
      <w:lvlText w:val="%3."/>
      <w:lvlJc w:val="right"/>
      <w:pPr>
        <w:ind w:left="1942" w:hanging="180"/>
      </w:pPr>
    </w:lvl>
    <w:lvl w:ilvl="3" w:tplc="51AA7734">
      <w:start w:val="1"/>
      <w:numFmt w:val="decimal"/>
      <w:lvlText w:val="%4."/>
      <w:lvlJc w:val="left"/>
      <w:pPr>
        <w:ind w:left="2662" w:hanging="360"/>
      </w:pPr>
    </w:lvl>
    <w:lvl w:ilvl="4" w:tplc="74509EF8">
      <w:start w:val="1"/>
      <w:numFmt w:val="lowerLetter"/>
      <w:lvlText w:val="%5."/>
      <w:lvlJc w:val="left"/>
      <w:pPr>
        <w:ind w:left="3382" w:hanging="360"/>
      </w:pPr>
    </w:lvl>
    <w:lvl w:ilvl="5" w:tplc="0CF42E1C">
      <w:start w:val="1"/>
      <w:numFmt w:val="lowerRoman"/>
      <w:lvlText w:val="%6."/>
      <w:lvlJc w:val="right"/>
      <w:pPr>
        <w:ind w:left="4102" w:hanging="180"/>
      </w:pPr>
    </w:lvl>
    <w:lvl w:ilvl="6" w:tplc="3C620708">
      <w:start w:val="1"/>
      <w:numFmt w:val="decimal"/>
      <w:lvlText w:val="%7."/>
      <w:lvlJc w:val="left"/>
      <w:pPr>
        <w:ind w:left="4822" w:hanging="360"/>
      </w:pPr>
    </w:lvl>
    <w:lvl w:ilvl="7" w:tplc="33DC09D6">
      <w:start w:val="1"/>
      <w:numFmt w:val="lowerLetter"/>
      <w:lvlText w:val="%8."/>
      <w:lvlJc w:val="left"/>
      <w:pPr>
        <w:ind w:left="5542" w:hanging="360"/>
      </w:pPr>
    </w:lvl>
    <w:lvl w:ilvl="8" w:tplc="DB1A1992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5A3B5DCE"/>
    <w:multiLevelType w:val="hybridMultilevel"/>
    <w:tmpl w:val="6DC21FCA"/>
    <w:lvl w:ilvl="0" w:tplc="C94263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>
    <w:nsid w:val="5B85346A"/>
    <w:multiLevelType w:val="hybridMultilevel"/>
    <w:tmpl w:val="2E4207C8"/>
    <w:lvl w:ilvl="0" w:tplc="0F8CBA0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AD285E5C">
      <w:numFmt w:val="decimal"/>
      <w:lvlText w:val=""/>
      <w:lvlJc w:val="left"/>
    </w:lvl>
    <w:lvl w:ilvl="2" w:tplc="79264814">
      <w:numFmt w:val="decimal"/>
      <w:lvlText w:val=""/>
      <w:lvlJc w:val="left"/>
    </w:lvl>
    <w:lvl w:ilvl="3" w:tplc="8F1494FA">
      <w:numFmt w:val="decimal"/>
      <w:lvlText w:val=""/>
      <w:lvlJc w:val="left"/>
    </w:lvl>
    <w:lvl w:ilvl="4" w:tplc="B6D6BC62">
      <w:numFmt w:val="decimal"/>
      <w:lvlText w:val=""/>
      <w:lvlJc w:val="left"/>
    </w:lvl>
    <w:lvl w:ilvl="5" w:tplc="B6B851FE">
      <w:numFmt w:val="decimal"/>
      <w:lvlText w:val=""/>
      <w:lvlJc w:val="left"/>
    </w:lvl>
    <w:lvl w:ilvl="6" w:tplc="0C404818">
      <w:numFmt w:val="decimal"/>
      <w:lvlText w:val=""/>
      <w:lvlJc w:val="left"/>
    </w:lvl>
    <w:lvl w:ilvl="7" w:tplc="1D107838">
      <w:numFmt w:val="decimal"/>
      <w:lvlText w:val=""/>
      <w:lvlJc w:val="left"/>
    </w:lvl>
    <w:lvl w:ilvl="8" w:tplc="91B42D92">
      <w:numFmt w:val="decimal"/>
      <w:lvlText w:val=""/>
      <w:lvlJc w:val="left"/>
    </w:lvl>
  </w:abstractNum>
  <w:abstractNum w:abstractNumId="37">
    <w:nsid w:val="61A3714B"/>
    <w:multiLevelType w:val="hybridMultilevel"/>
    <w:tmpl w:val="855C86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AF4AA4"/>
    <w:multiLevelType w:val="hybridMultilevel"/>
    <w:tmpl w:val="4E64BFA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>
    <w:nsid w:val="61ED1A99"/>
    <w:multiLevelType w:val="hybridMultilevel"/>
    <w:tmpl w:val="28767B72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0">
    <w:nsid w:val="64FC59E3"/>
    <w:multiLevelType w:val="hybridMultilevel"/>
    <w:tmpl w:val="640476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0E13279"/>
    <w:multiLevelType w:val="hybridMultilevel"/>
    <w:tmpl w:val="0F0ECFA0"/>
    <w:lvl w:ilvl="0" w:tplc="BB681E04">
      <w:start w:val="1"/>
      <w:numFmt w:val="decimal"/>
      <w:lvlText w:val="%1."/>
      <w:lvlJc w:val="left"/>
      <w:pPr>
        <w:ind w:left="720" w:hanging="360"/>
      </w:pPr>
    </w:lvl>
    <w:lvl w:ilvl="1" w:tplc="E18EB4EC">
      <w:start w:val="1"/>
      <w:numFmt w:val="lowerLetter"/>
      <w:lvlText w:val="%2."/>
      <w:lvlJc w:val="left"/>
      <w:pPr>
        <w:ind w:left="1440" w:hanging="360"/>
      </w:pPr>
    </w:lvl>
    <w:lvl w:ilvl="2" w:tplc="5C221EDC">
      <w:start w:val="1"/>
      <w:numFmt w:val="lowerRoman"/>
      <w:lvlText w:val="%3."/>
      <w:lvlJc w:val="right"/>
      <w:pPr>
        <w:ind w:left="2160" w:hanging="180"/>
      </w:pPr>
    </w:lvl>
    <w:lvl w:ilvl="3" w:tplc="62C0E0A4">
      <w:start w:val="1"/>
      <w:numFmt w:val="decimal"/>
      <w:lvlText w:val="%4."/>
      <w:lvlJc w:val="left"/>
      <w:pPr>
        <w:ind w:left="2880" w:hanging="360"/>
      </w:pPr>
    </w:lvl>
    <w:lvl w:ilvl="4" w:tplc="B5BA1A82">
      <w:start w:val="1"/>
      <w:numFmt w:val="lowerLetter"/>
      <w:lvlText w:val="%5."/>
      <w:lvlJc w:val="left"/>
      <w:pPr>
        <w:ind w:left="3600" w:hanging="360"/>
      </w:pPr>
    </w:lvl>
    <w:lvl w:ilvl="5" w:tplc="41A26F64">
      <w:start w:val="1"/>
      <w:numFmt w:val="lowerRoman"/>
      <w:lvlText w:val="%6."/>
      <w:lvlJc w:val="right"/>
      <w:pPr>
        <w:ind w:left="4320" w:hanging="180"/>
      </w:pPr>
    </w:lvl>
    <w:lvl w:ilvl="6" w:tplc="DFF20A50">
      <w:start w:val="1"/>
      <w:numFmt w:val="decimal"/>
      <w:lvlText w:val="%7."/>
      <w:lvlJc w:val="left"/>
      <w:pPr>
        <w:ind w:left="5040" w:hanging="360"/>
      </w:pPr>
    </w:lvl>
    <w:lvl w:ilvl="7" w:tplc="F5F66306">
      <w:start w:val="1"/>
      <w:numFmt w:val="lowerLetter"/>
      <w:lvlText w:val="%8."/>
      <w:lvlJc w:val="left"/>
      <w:pPr>
        <w:ind w:left="5760" w:hanging="360"/>
      </w:pPr>
    </w:lvl>
    <w:lvl w:ilvl="8" w:tplc="69007BE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0F7069D"/>
    <w:multiLevelType w:val="hybridMultilevel"/>
    <w:tmpl w:val="C798ADFC"/>
    <w:lvl w:ilvl="0" w:tplc="0BD404F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A9E1376">
      <w:numFmt w:val="decimal"/>
      <w:lvlText w:val=""/>
      <w:lvlJc w:val="left"/>
    </w:lvl>
    <w:lvl w:ilvl="2" w:tplc="031A6F4E">
      <w:numFmt w:val="decimal"/>
      <w:lvlText w:val=""/>
      <w:lvlJc w:val="left"/>
    </w:lvl>
    <w:lvl w:ilvl="3" w:tplc="A49C8B88">
      <w:numFmt w:val="decimal"/>
      <w:lvlText w:val=""/>
      <w:lvlJc w:val="left"/>
    </w:lvl>
    <w:lvl w:ilvl="4" w:tplc="8BAA90B2">
      <w:numFmt w:val="decimal"/>
      <w:lvlText w:val=""/>
      <w:lvlJc w:val="left"/>
    </w:lvl>
    <w:lvl w:ilvl="5" w:tplc="6D28269E">
      <w:numFmt w:val="decimal"/>
      <w:lvlText w:val=""/>
      <w:lvlJc w:val="left"/>
    </w:lvl>
    <w:lvl w:ilvl="6" w:tplc="E32244C6">
      <w:numFmt w:val="decimal"/>
      <w:lvlText w:val=""/>
      <w:lvlJc w:val="left"/>
    </w:lvl>
    <w:lvl w:ilvl="7" w:tplc="B2D41206">
      <w:numFmt w:val="decimal"/>
      <w:lvlText w:val=""/>
      <w:lvlJc w:val="left"/>
    </w:lvl>
    <w:lvl w:ilvl="8" w:tplc="D7B25DC6">
      <w:numFmt w:val="decimal"/>
      <w:lvlText w:val=""/>
      <w:lvlJc w:val="left"/>
    </w:lvl>
  </w:abstractNum>
  <w:abstractNum w:abstractNumId="43">
    <w:nsid w:val="76821F87"/>
    <w:multiLevelType w:val="hybridMultilevel"/>
    <w:tmpl w:val="DE12E3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FA5FED"/>
    <w:multiLevelType w:val="hybridMultilevel"/>
    <w:tmpl w:val="B1F22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A461521"/>
    <w:multiLevelType w:val="hybridMultilevel"/>
    <w:tmpl w:val="A240F37A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6">
    <w:nsid w:val="7D655AD2"/>
    <w:multiLevelType w:val="hybridMultilevel"/>
    <w:tmpl w:val="CC8EFC68"/>
    <w:lvl w:ilvl="0" w:tplc="8C2ACE1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B78F3C8">
      <w:numFmt w:val="decimal"/>
      <w:lvlText w:val=""/>
      <w:lvlJc w:val="left"/>
    </w:lvl>
    <w:lvl w:ilvl="2" w:tplc="CC184952">
      <w:numFmt w:val="decimal"/>
      <w:lvlText w:val=""/>
      <w:lvlJc w:val="left"/>
    </w:lvl>
    <w:lvl w:ilvl="3" w:tplc="2C40F676">
      <w:numFmt w:val="decimal"/>
      <w:lvlText w:val=""/>
      <w:lvlJc w:val="left"/>
    </w:lvl>
    <w:lvl w:ilvl="4" w:tplc="9BDA7A6E">
      <w:numFmt w:val="decimal"/>
      <w:lvlText w:val=""/>
      <w:lvlJc w:val="left"/>
    </w:lvl>
    <w:lvl w:ilvl="5" w:tplc="5DEED940">
      <w:numFmt w:val="decimal"/>
      <w:lvlText w:val=""/>
      <w:lvlJc w:val="left"/>
    </w:lvl>
    <w:lvl w:ilvl="6" w:tplc="F2343EB2">
      <w:numFmt w:val="decimal"/>
      <w:lvlText w:val=""/>
      <w:lvlJc w:val="left"/>
    </w:lvl>
    <w:lvl w:ilvl="7" w:tplc="9EFA8C1C">
      <w:numFmt w:val="decimal"/>
      <w:lvlText w:val=""/>
      <w:lvlJc w:val="left"/>
    </w:lvl>
    <w:lvl w:ilvl="8" w:tplc="A0B85D76">
      <w:numFmt w:val="decimal"/>
      <w:lvlText w:val=""/>
      <w:lvlJc w:val="left"/>
    </w:lvl>
  </w:abstractNum>
  <w:abstractNum w:abstractNumId="47">
    <w:nsid w:val="7EA4301E"/>
    <w:multiLevelType w:val="hybridMultilevel"/>
    <w:tmpl w:val="00D2D3D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34"/>
  </w:num>
  <w:num w:numId="3">
    <w:abstractNumId w:val="20"/>
  </w:num>
  <w:num w:numId="4">
    <w:abstractNumId w:val="30"/>
  </w:num>
  <w:num w:numId="5">
    <w:abstractNumId w:val="26"/>
  </w:num>
  <w:num w:numId="6">
    <w:abstractNumId w:val="36"/>
  </w:num>
  <w:num w:numId="7">
    <w:abstractNumId w:val="46"/>
  </w:num>
  <w:num w:numId="8">
    <w:abstractNumId w:val="4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45"/>
  </w:num>
  <w:num w:numId="20">
    <w:abstractNumId w:val="40"/>
  </w:num>
  <w:num w:numId="21">
    <w:abstractNumId w:val="43"/>
  </w:num>
  <w:num w:numId="22">
    <w:abstractNumId w:val="22"/>
  </w:num>
  <w:num w:numId="23">
    <w:abstractNumId w:val="29"/>
  </w:num>
  <w:num w:numId="24">
    <w:abstractNumId w:val="28"/>
  </w:num>
  <w:num w:numId="25">
    <w:abstractNumId w:val="10"/>
  </w:num>
  <w:num w:numId="26">
    <w:abstractNumId w:val="11"/>
  </w:num>
  <w:num w:numId="27">
    <w:abstractNumId w:val="27"/>
  </w:num>
  <w:num w:numId="28">
    <w:abstractNumId w:val="31"/>
  </w:num>
  <w:num w:numId="29">
    <w:abstractNumId w:val="16"/>
  </w:num>
  <w:num w:numId="30">
    <w:abstractNumId w:val="38"/>
  </w:num>
  <w:num w:numId="31">
    <w:abstractNumId w:val="23"/>
  </w:num>
  <w:num w:numId="32">
    <w:abstractNumId w:val="47"/>
  </w:num>
  <w:num w:numId="33">
    <w:abstractNumId w:val="14"/>
  </w:num>
  <w:num w:numId="34">
    <w:abstractNumId w:val="17"/>
  </w:num>
  <w:num w:numId="35">
    <w:abstractNumId w:val="39"/>
  </w:num>
  <w:num w:numId="36">
    <w:abstractNumId w:val="21"/>
  </w:num>
  <w:num w:numId="37">
    <w:abstractNumId w:val="12"/>
  </w:num>
  <w:num w:numId="38">
    <w:abstractNumId w:val="19"/>
  </w:num>
  <w:num w:numId="39">
    <w:abstractNumId w:val="24"/>
  </w:num>
  <w:num w:numId="40">
    <w:abstractNumId w:val="32"/>
  </w:num>
  <w:num w:numId="41">
    <w:abstractNumId w:val="15"/>
  </w:num>
  <w:num w:numId="42">
    <w:abstractNumId w:val="35"/>
  </w:num>
  <w:num w:numId="43">
    <w:abstractNumId w:val="25"/>
  </w:num>
  <w:num w:numId="44">
    <w:abstractNumId w:val="33"/>
  </w:num>
  <w:num w:numId="45">
    <w:abstractNumId w:val="44"/>
  </w:num>
  <w:num w:numId="46">
    <w:abstractNumId w:val="37"/>
  </w:num>
  <w:num w:numId="47">
    <w:abstractNumId w:val="18"/>
  </w:num>
  <w:num w:numId="48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adjustLineHeightInTable/>
  </w:compat>
  <w:docVars>
    <w:docVar w:name="__Grammarly_42____i" w:val="H4sIAAAAAAAEAKtWckksSQxILCpxzi/NK1GyMqwFAAEhoTITAAAA"/>
    <w:docVar w:name="__Grammarly_42___1" w:val="H4sIAAAAAAAEAKtWcslP9kxRslIyNDYyMTEyMjW3NDazNDM2tTRR0lEKTi0uzszPAykwNK0FAKc+rAktAAAA"/>
  </w:docVars>
  <w:rsids>
    <w:rsidRoot w:val="001E3156"/>
    <w:rsid w:val="000008D6"/>
    <w:rsid w:val="0000640A"/>
    <w:rsid w:val="0001056D"/>
    <w:rsid w:val="00012DDD"/>
    <w:rsid w:val="0001342B"/>
    <w:rsid w:val="00015565"/>
    <w:rsid w:val="00020E15"/>
    <w:rsid w:val="000225F5"/>
    <w:rsid w:val="00027F39"/>
    <w:rsid w:val="00031CD4"/>
    <w:rsid w:val="000338FA"/>
    <w:rsid w:val="00040E05"/>
    <w:rsid w:val="00041A08"/>
    <w:rsid w:val="000460CC"/>
    <w:rsid w:val="000470A6"/>
    <w:rsid w:val="00050071"/>
    <w:rsid w:val="00051AB0"/>
    <w:rsid w:val="00052C92"/>
    <w:rsid w:val="000619F2"/>
    <w:rsid w:val="00064183"/>
    <w:rsid w:val="00065748"/>
    <w:rsid w:val="00065F7F"/>
    <w:rsid w:val="00071D00"/>
    <w:rsid w:val="000826BD"/>
    <w:rsid w:val="00082FF0"/>
    <w:rsid w:val="00086597"/>
    <w:rsid w:val="000945A9"/>
    <w:rsid w:val="000B0DA3"/>
    <w:rsid w:val="000B3910"/>
    <w:rsid w:val="000B3C8F"/>
    <w:rsid w:val="000B5547"/>
    <w:rsid w:val="000B757F"/>
    <w:rsid w:val="000C1B82"/>
    <w:rsid w:val="000C3BA7"/>
    <w:rsid w:val="000C40F2"/>
    <w:rsid w:val="000C78E1"/>
    <w:rsid w:val="000C7EC0"/>
    <w:rsid w:val="000D0D69"/>
    <w:rsid w:val="000D181E"/>
    <w:rsid w:val="000D4EFD"/>
    <w:rsid w:val="000E0629"/>
    <w:rsid w:val="000E075C"/>
    <w:rsid w:val="000E11C0"/>
    <w:rsid w:val="000E32DE"/>
    <w:rsid w:val="000E4DC5"/>
    <w:rsid w:val="000E5B5F"/>
    <w:rsid w:val="000F02B7"/>
    <w:rsid w:val="000F223A"/>
    <w:rsid w:val="00102FD4"/>
    <w:rsid w:val="0010579B"/>
    <w:rsid w:val="00105E01"/>
    <w:rsid w:val="00106584"/>
    <w:rsid w:val="00107069"/>
    <w:rsid w:val="001214B3"/>
    <w:rsid w:val="00121AE3"/>
    <w:rsid w:val="00122585"/>
    <w:rsid w:val="00124A93"/>
    <w:rsid w:val="001255C8"/>
    <w:rsid w:val="00126ED5"/>
    <w:rsid w:val="001302F1"/>
    <w:rsid w:val="00131A19"/>
    <w:rsid w:val="00135A38"/>
    <w:rsid w:val="00140254"/>
    <w:rsid w:val="00142D54"/>
    <w:rsid w:val="001446B7"/>
    <w:rsid w:val="00144DD7"/>
    <w:rsid w:val="001469BE"/>
    <w:rsid w:val="0015007D"/>
    <w:rsid w:val="0015259F"/>
    <w:rsid w:val="001528C0"/>
    <w:rsid w:val="00154822"/>
    <w:rsid w:val="00155571"/>
    <w:rsid w:val="001576DA"/>
    <w:rsid w:val="001621CE"/>
    <w:rsid w:val="00164F93"/>
    <w:rsid w:val="00166FCF"/>
    <w:rsid w:val="00167363"/>
    <w:rsid w:val="001723A9"/>
    <w:rsid w:val="00172EB9"/>
    <w:rsid w:val="00174716"/>
    <w:rsid w:val="00174CC2"/>
    <w:rsid w:val="0018756F"/>
    <w:rsid w:val="00191C4A"/>
    <w:rsid w:val="001970D2"/>
    <w:rsid w:val="00197F10"/>
    <w:rsid w:val="001A0AFC"/>
    <w:rsid w:val="001A3E06"/>
    <w:rsid w:val="001A3E32"/>
    <w:rsid w:val="001A6BE2"/>
    <w:rsid w:val="001B6A02"/>
    <w:rsid w:val="001C1812"/>
    <w:rsid w:val="001C2289"/>
    <w:rsid w:val="001C3783"/>
    <w:rsid w:val="001C4494"/>
    <w:rsid w:val="001C44EA"/>
    <w:rsid w:val="001C5B84"/>
    <w:rsid w:val="001C6999"/>
    <w:rsid w:val="001C7E33"/>
    <w:rsid w:val="001D2530"/>
    <w:rsid w:val="001D402D"/>
    <w:rsid w:val="001D64F1"/>
    <w:rsid w:val="001E0401"/>
    <w:rsid w:val="001E23E6"/>
    <w:rsid w:val="001E3156"/>
    <w:rsid w:val="001E6ADA"/>
    <w:rsid w:val="001E7974"/>
    <w:rsid w:val="001F78B4"/>
    <w:rsid w:val="001F79DD"/>
    <w:rsid w:val="00200418"/>
    <w:rsid w:val="00204393"/>
    <w:rsid w:val="00207CDE"/>
    <w:rsid w:val="0021195D"/>
    <w:rsid w:val="00215DEC"/>
    <w:rsid w:val="00220C36"/>
    <w:rsid w:val="00221634"/>
    <w:rsid w:val="00223ADA"/>
    <w:rsid w:val="002243C1"/>
    <w:rsid w:val="002311BF"/>
    <w:rsid w:val="00233174"/>
    <w:rsid w:val="00235494"/>
    <w:rsid w:val="002405DF"/>
    <w:rsid w:val="00243217"/>
    <w:rsid w:val="002522CA"/>
    <w:rsid w:val="0025283D"/>
    <w:rsid w:val="00253E75"/>
    <w:rsid w:val="0025509D"/>
    <w:rsid w:val="002618E9"/>
    <w:rsid w:val="00262932"/>
    <w:rsid w:val="00262CC7"/>
    <w:rsid w:val="00262D8F"/>
    <w:rsid w:val="00263992"/>
    <w:rsid w:val="0026433D"/>
    <w:rsid w:val="002649C8"/>
    <w:rsid w:val="002718DE"/>
    <w:rsid w:val="00275BE1"/>
    <w:rsid w:val="00276D62"/>
    <w:rsid w:val="002849D0"/>
    <w:rsid w:val="00285C3B"/>
    <w:rsid w:val="00286EF5"/>
    <w:rsid w:val="00290022"/>
    <w:rsid w:val="002908A2"/>
    <w:rsid w:val="00291D2E"/>
    <w:rsid w:val="0029388F"/>
    <w:rsid w:val="002A0E5E"/>
    <w:rsid w:val="002A1361"/>
    <w:rsid w:val="002A1B4F"/>
    <w:rsid w:val="002A538B"/>
    <w:rsid w:val="002A65C5"/>
    <w:rsid w:val="002A65E0"/>
    <w:rsid w:val="002A6930"/>
    <w:rsid w:val="002B5C2B"/>
    <w:rsid w:val="002B7DCB"/>
    <w:rsid w:val="002C5916"/>
    <w:rsid w:val="002C59C7"/>
    <w:rsid w:val="002C72F8"/>
    <w:rsid w:val="002D2B18"/>
    <w:rsid w:val="002D6E6F"/>
    <w:rsid w:val="002E392A"/>
    <w:rsid w:val="002E5598"/>
    <w:rsid w:val="002F02F9"/>
    <w:rsid w:val="002F070C"/>
    <w:rsid w:val="002F0A19"/>
    <w:rsid w:val="002F1114"/>
    <w:rsid w:val="002F1DA0"/>
    <w:rsid w:val="002F42DD"/>
    <w:rsid w:val="002F70A2"/>
    <w:rsid w:val="003061E2"/>
    <w:rsid w:val="00306A5A"/>
    <w:rsid w:val="00311133"/>
    <w:rsid w:val="003151AD"/>
    <w:rsid w:val="00316BB5"/>
    <w:rsid w:val="0032118D"/>
    <w:rsid w:val="00324236"/>
    <w:rsid w:val="003246E9"/>
    <w:rsid w:val="00324721"/>
    <w:rsid w:val="00324FB3"/>
    <w:rsid w:val="0032556F"/>
    <w:rsid w:val="003311CE"/>
    <w:rsid w:val="00345E06"/>
    <w:rsid w:val="00346ED4"/>
    <w:rsid w:val="003473B3"/>
    <w:rsid w:val="00347B7A"/>
    <w:rsid w:val="003616C9"/>
    <w:rsid w:val="0036675B"/>
    <w:rsid w:val="0036730E"/>
    <w:rsid w:val="00372C10"/>
    <w:rsid w:val="00373215"/>
    <w:rsid w:val="00373AE9"/>
    <w:rsid w:val="00373B21"/>
    <w:rsid w:val="00376E43"/>
    <w:rsid w:val="0038198A"/>
    <w:rsid w:val="003827C6"/>
    <w:rsid w:val="0038376F"/>
    <w:rsid w:val="003853EB"/>
    <w:rsid w:val="003861BB"/>
    <w:rsid w:val="00387A77"/>
    <w:rsid w:val="003963E0"/>
    <w:rsid w:val="003A114E"/>
    <w:rsid w:val="003A1B75"/>
    <w:rsid w:val="003A2A92"/>
    <w:rsid w:val="003A34DE"/>
    <w:rsid w:val="003A4112"/>
    <w:rsid w:val="003A48B8"/>
    <w:rsid w:val="003A561B"/>
    <w:rsid w:val="003A7841"/>
    <w:rsid w:val="003B0A91"/>
    <w:rsid w:val="003B2367"/>
    <w:rsid w:val="003C03FD"/>
    <w:rsid w:val="003C2389"/>
    <w:rsid w:val="003C2B1E"/>
    <w:rsid w:val="003C37D0"/>
    <w:rsid w:val="003C6A82"/>
    <w:rsid w:val="003C7C74"/>
    <w:rsid w:val="003D512E"/>
    <w:rsid w:val="003D6BEB"/>
    <w:rsid w:val="003E3F7A"/>
    <w:rsid w:val="003F62B1"/>
    <w:rsid w:val="003F70EC"/>
    <w:rsid w:val="004008D4"/>
    <w:rsid w:val="00403464"/>
    <w:rsid w:val="00403A07"/>
    <w:rsid w:val="00407CD4"/>
    <w:rsid w:val="00411D3A"/>
    <w:rsid w:val="00413E98"/>
    <w:rsid w:val="00414F3F"/>
    <w:rsid w:val="004153C3"/>
    <w:rsid w:val="0041777B"/>
    <w:rsid w:val="00420854"/>
    <w:rsid w:val="004238A3"/>
    <w:rsid w:val="0042419F"/>
    <w:rsid w:val="00426DC1"/>
    <w:rsid w:val="00431729"/>
    <w:rsid w:val="00431A94"/>
    <w:rsid w:val="00432666"/>
    <w:rsid w:val="004330E1"/>
    <w:rsid w:val="004333D8"/>
    <w:rsid w:val="0043368C"/>
    <w:rsid w:val="00433D05"/>
    <w:rsid w:val="004420E7"/>
    <w:rsid w:val="00443C98"/>
    <w:rsid w:val="00447433"/>
    <w:rsid w:val="0045027E"/>
    <w:rsid w:val="00451DE6"/>
    <w:rsid w:val="00454662"/>
    <w:rsid w:val="00454B53"/>
    <w:rsid w:val="00463418"/>
    <w:rsid w:val="0047433D"/>
    <w:rsid w:val="004746E9"/>
    <w:rsid w:val="00476FF5"/>
    <w:rsid w:val="004779E2"/>
    <w:rsid w:val="0048771A"/>
    <w:rsid w:val="0049087B"/>
    <w:rsid w:val="00493ACF"/>
    <w:rsid w:val="004A039D"/>
    <w:rsid w:val="004A2F5A"/>
    <w:rsid w:val="004A3353"/>
    <w:rsid w:val="004A7627"/>
    <w:rsid w:val="004A76B9"/>
    <w:rsid w:val="004B2680"/>
    <w:rsid w:val="004B782E"/>
    <w:rsid w:val="004C155A"/>
    <w:rsid w:val="004C32F8"/>
    <w:rsid w:val="004D091E"/>
    <w:rsid w:val="004D09DD"/>
    <w:rsid w:val="004D0AA6"/>
    <w:rsid w:val="004D20A8"/>
    <w:rsid w:val="004D5391"/>
    <w:rsid w:val="004D74B6"/>
    <w:rsid w:val="004E0C26"/>
    <w:rsid w:val="004E1153"/>
    <w:rsid w:val="004E499E"/>
    <w:rsid w:val="004E49F9"/>
    <w:rsid w:val="004F2E0E"/>
    <w:rsid w:val="004F69B0"/>
    <w:rsid w:val="00503724"/>
    <w:rsid w:val="005068BF"/>
    <w:rsid w:val="005110DB"/>
    <w:rsid w:val="00511904"/>
    <w:rsid w:val="0051461B"/>
    <w:rsid w:val="0051695F"/>
    <w:rsid w:val="005178FE"/>
    <w:rsid w:val="00517C9C"/>
    <w:rsid w:val="00517D44"/>
    <w:rsid w:val="0052220D"/>
    <w:rsid w:val="00525391"/>
    <w:rsid w:val="00527118"/>
    <w:rsid w:val="005308FD"/>
    <w:rsid w:val="00536C12"/>
    <w:rsid w:val="0053766B"/>
    <w:rsid w:val="0054114C"/>
    <w:rsid w:val="00541F50"/>
    <w:rsid w:val="005514A4"/>
    <w:rsid w:val="005565EB"/>
    <w:rsid w:val="005569AB"/>
    <w:rsid w:val="0056004F"/>
    <w:rsid w:val="00570AF9"/>
    <w:rsid w:val="00573A17"/>
    <w:rsid w:val="00575CCA"/>
    <w:rsid w:val="00577830"/>
    <w:rsid w:val="00577D09"/>
    <w:rsid w:val="00585165"/>
    <w:rsid w:val="00586C41"/>
    <w:rsid w:val="00586F19"/>
    <w:rsid w:val="005922AC"/>
    <w:rsid w:val="00595183"/>
    <w:rsid w:val="005A0FB5"/>
    <w:rsid w:val="005A1999"/>
    <w:rsid w:val="005A2952"/>
    <w:rsid w:val="005B1DED"/>
    <w:rsid w:val="005C103D"/>
    <w:rsid w:val="005D1EDC"/>
    <w:rsid w:val="005D60C5"/>
    <w:rsid w:val="005E282C"/>
    <w:rsid w:val="005E610E"/>
    <w:rsid w:val="005F23A6"/>
    <w:rsid w:val="005F3E74"/>
    <w:rsid w:val="005F78A9"/>
    <w:rsid w:val="0060100A"/>
    <w:rsid w:val="006033A8"/>
    <w:rsid w:val="00606ABA"/>
    <w:rsid w:val="00607F04"/>
    <w:rsid w:val="0061005F"/>
    <w:rsid w:val="0061306C"/>
    <w:rsid w:val="00621C85"/>
    <w:rsid w:val="00624381"/>
    <w:rsid w:val="00626481"/>
    <w:rsid w:val="0063228B"/>
    <w:rsid w:val="006323F8"/>
    <w:rsid w:val="00632672"/>
    <w:rsid w:val="00642A38"/>
    <w:rsid w:val="00643CBA"/>
    <w:rsid w:val="00651AF0"/>
    <w:rsid w:val="006543C9"/>
    <w:rsid w:val="0066061B"/>
    <w:rsid w:val="0066160A"/>
    <w:rsid w:val="006623F2"/>
    <w:rsid w:val="0066527E"/>
    <w:rsid w:val="00670259"/>
    <w:rsid w:val="00671A96"/>
    <w:rsid w:val="00677E1C"/>
    <w:rsid w:val="0068673B"/>
    <w:rsid w:val="00692BA4"/>
    <w:rsid w:val="006A06BE"/>
    <w:rsid w:val="006A2250"/>
    <w:rsid w:val="006A2B9B"/>
    <w:rsid w:val="006A4818"/>
    <w:rsid w:val="006B1434"/>
    <w:rsid w:val="006B5DDF"/>
    <w:rsid w:val="006B6705"/>
    <w:rsid w:val="006B7A40"/>
    <w:rsid w:val="006C329D"/>
    <w:rsid w:val="006C45A5"/>
    <w:rsid w:val="006C4874"/>
    <w:rsid w:val="006C4C63"/>
    <w:rsid w:val="006C631F"/>
    <w:rsid w:val="006C6FB7"/>
    <w:rsid w:val="006D28D9"/>
    <w:rsid w:val="006D4D6F"/>
    <w:rsid w:val="006D655B"/>
    <w:rsid w:val="006E5185"/>
    <w:rsid w:val="006E637D"/>
    <w:rsid w:val="007013E8"/>
    <w:rsid w:val="00703764"/>
    <w:rsid w:val="00703840"/>
    <w:rsid w:val="00705869"/>
    <w:rsid w:val="007101B9"/>
    <w:rsid w:val="007223F4"/>
    <w:rsid w:val="00723C24"/>
    <w:rsid w:val="00731587"/>
    <w:rsid w:val="00731C7A"/>
    <w:rsid w:val="007335FE"/>
    <w:rsid w:val="00733DA8"/>
    <w:rsid w:val="007367BE"/>
    <w:rsid w:val="00737868"/>
    <w:rsid w:val="00737A0A"/>
    <w:rsid w:val="007422F6"/>
    <w:rsid w:val="0074249E"/>
    <w:rsid w:val="00744B98"/>
    <w:rsid w:val="00747857"/>
    <w:rsid w:val="007515B0"/>
    <w:rsid w:val="00753120"/>
    <w:rsid w:val="00754265"/>
    <w:rsid w:val="0075526D"/>
    <w:rsid w:val="00756635"/>
    <w:rsid w:val="00762CD0"/>
    <w:rsid w:val="007670AA"/>
    <w:rsid w:val="00767214"/>
    <w:rsid w:val="00772D2D"/>
    <w:rsid w:val="00772E86"/>
    <w:rsid w:val="00776469"/>
    <w:rsid w:val="00780A5B"/>
    <w:rsid w:val="00781B59"/>
    <w:rsid w:val="007929EC"/>
    <w:rsid w:val="007963B2"/>
    <w:rsid w:val="007A1BBA"/>
    <w:rsid w:val="007A6641"/>
    <w:rsid w:val="007A788C"/>
    <w:rsid w:val="007B08C7"/>
    <w:rsid w:val="007B17DB"/>
    <w:rsid w:val="007B4DFC"/>
    <w:rsid w:val="007B5C59"/>
    <w:rsid w:val="007C4AB2"/>
    <w:rsid w:val="007C78B1"/>
    <w:rsid w:val="007D196D"/>
    <w:rsid w:val="007D5FD8"/>
    <w:rsid w:val="007E16BB"/>
    <w:rsid w:val="007E5E25"/>
    <w:rsid w:val="007F698F"/>
    <w:rsid w:val="00810635"/>
    <w:rsid w:val="00810D7C"/>
    <w:rsid w:val="008110BF"/>
    <w:rsid w:val="0081382C"/>
    <w:rsid w:val="00822120"/>
    <w:rsid w:val="0082356E"/>
    <w:rsid w:val="0082427B"/>
    <w:rsid w:val="00825F62"/>
    <w:rsid w:val="00826569"/>
    <w:rsid w:val="008321D4"/>
    <w:rsid w:val="00835EB4"/>
    <w:rsid w:val="00842AE5"/>
    <w:rsid w:val="00850A3A"/>
    <w:rsid w:val="00850DD9"/>
    <w:rsid w:val="00855323"/>
    <w:rsid w:val="00857181"/>
    <w:rsid w:val="0086257B"/>
    <w:rsid w:val="00870106"/>
    <w:rsid w:val="0087094C"/>
    <w:rsid w:val="00880A9E"/>
    <w:rsid w:val="0088339F"/>
    <w:rsid w:val="00890BB3"/>
    <w:rsid w:val="0089355A"/>
    <w:rsid w:val="008977F0"/>
    <w:rsid w:val="008A487A"/>
    <w:rsid w:val="008A4CBC"/>
    <w:rsid w:val="008B151B"/>
    <w:rsid w:val="008B1CBD"/>
    <w:rsid w:val="008B43F7"/>
    <w:rsid w:val="008B470A"/>
    <w:rsid w:val="008B4B2A"/>
    <w:rsid w:val="008B5064"/>
    <w:rsid w:val="008B558E"/>
    <w:rsid w:val="008B7D7A"/>
    <w:rsid w:val="008C058A"/>
    <w:rsid w:val="008C193E"/>
    <w:rsid w:val="008C1EEE"/>
    <w:rsid w:val="008C24B1"/>
    <w:rsid w:val="008C3897"/>
    <w:rsid w:val="008C4188"/>
    <w:rsid w:val="008C6F1C"/>
    <w:rsid w:val="008D436F"/>
    <w:rsid w:val="008D78BD"/>
    <w:rsid w:val="008E0975"/>
    <w:rsid w:val="008E6AB1"/>
    <w:rsid w:val="008F2B1B"/>
    <w:rsid w:val="009001AA"/>
    <w:rsid w:val="0091149B"/>
    <w:rsid w:val="00911D0D"/>
    <w:rsid w:val="00912D6C"/>
    <w:rsid w:val="00925208"/>
    <w:rsid w:val="00926A7A"/>
    <w:rsid w:val="00927447"/>
    <w:rsid w:val="0093006F"/>
    <w:rsid w:val="00934EB5"/>
    <w:rsid w:val="00943D6C"/>
    <w:rsid w:val="00946646"/>
    <w:rsid w:val="009470C5"/>
    <w:rsid w:val="00953327"/>
    <w:rsid w:val="00954426"/>
    <w:rsid w:val="00960A5F"/>
    <w:rsid w:val="00964FBD"/>
    <w:rsid w:val="00967CBB"/>
    <w:rsid w:val="00970206"/>
    <w:rsid w:val="009772AC"/>
    <w:rsid w:val="0098009C"/>
    <w:rsid w:val="009823F3"/>
    <w:rsid w:val="00982C48"/>
    <w:rsid w:val="00982DE4"/>
    <w:rsid w:val="009A1036"/>
    <w:rsid w:val="009A2663"/>
    <w:rsid w:val="009A5F34"/>
    <w:rsid w:val="009A7DD6"/>
    <w:rsid w:val="009B0B01"/>
    <w:rsid w:val="009B5F74"/>
    <w:rsid w:val="009B7657"/>
    <w:rsid w:val="009C0505"/>
    <w:rsid w:val="009C0692"/>
    <w:rsid w:val="009C0CD6"/>
    <w:rsid w:val="009C76D7"/>
    <w:rsid w:val="009D00E9"/>
    <w:rsid w:val="009D4BDA"/>
    <w:rsid w:val="009D6283"/>
    <w:rsid w:val="009E2D76"/>
    <w:rsid w:val="00A0139C"/>
    <w:rsid w:val="00A04864"/>
    <w:rsid w:val="00A05893"/>
    <w:rsid w:val="00A16B4B"/>
    <w:rsid w:val="00A175D2"/>
    <w:rsid w:val="00A21E2C"/>
    <w:rsid w:val="00A23DDD"/>
    <w:rsid w:val="00A2405C"/>
    <w:rsid w:val="00A25CF9"/>
    <w:rsid w:val="00A26144"/>
    <w:rsid w:val="00A30E65"/>
    <w:rsid w:val="00A34976"/>
    <w:rsid w:val="00A41414"/>
    <w:rsid w:val="00A41B03"/>
    <w:rsid w:val="00A42593"/>
    <w:rsid w:val="00A46372"/>
    <w:rsid w:val="00A46C0D"/>
    <w:rsid w:val="00A5289D"/>
    <w:rsid w:val="00A57E89"/>
    <w:rsid w:val="00A618DA"/>
    <w:rsid w:val="00A631F9"/>
    <w:rsid w:val="00A71435"/>
    <w:rsid w:val="00A72DCD"/>
    <w:rsid w:val="00A7470C"/>
    <w:rsid w:val="00A751D6"/>
    <w:rsid w:val="00A775E7"/>
    <w:rsid w:val="00A833F1"/>
    <w:rsid w:val="00A85092"/>
    <w:rsid w:val="00A90C1C"/>
    <w:rsid w:val="00A9142A"/>
    <w:rsid w:val="00A92628"/>
    <w:rsid w:val="00A97E0D"/>
    <w:rsid w:val="00AA0CDC"/>
    <w:rsid w:val="00AA367D"/>
    <w:rsid w:val="00AA55F6"/>
    <w:rsid w:val="00AA6BBD"/>
    <w:rsid w:val="00AB3826"/>
    <w:rsid w:val="00AB441F"/>
    <w:rsid w:val="00AB7452"/>
    <w:rsid w:val="00AB78E0"/>
    <w:rsid w:val="00AC1CF8"/>
    <w:rsid w:val="00AC3D60"/>
    <w:rsid w:val="00AC41D1"/>
    <w:rsid w:val="00AC53DF"/>
    <w:rsid w:val="00AC60C9"/>
    <w:rsid w:val="00AC63A1"/>
    <w:rsid w:val="00AD1083"/>
    <w:rsid w:val="00AD1A08"/>
    <w:rsid w:val="00AD207B"/>
    <w:rsid w:val="00AD4B86"/>
    <w:rsid w:val="00AD5654"/>
    <w:rsid w:val="00AE5618"/>
    <w:rsid w:val="00AE6475"/>
    <w:rsid w:val="00AF12AE"/>
    <w:rsid w:val="00AF69DA"/>
    <w:rsid w:val="00B01A26"/>
    <w:rsid w:val="00B036C9"/>
    <w:rsid w:val="00B03E93"/>
    <w:rsid w:val="00B075A2"/>
    <w:rsid w:val="00B11E3B"/>
    <w:rsid w:val="00B1234B"/>
    <w:rsid w:val="00B235F5"/>
    <w:rsid w:val="00B23ADC"/>
    <w:rsid w:val="00B31421"/>
    <w:rsid w:val="00B3160E"/>
    <w:rsid w:val="00B31CCF"/>
    <w:rsid w:val="00B412B7"/>
    <w:rsid w:val="00B416A0"/>
    <w:rsid w:val="00B45CD1"/>
    <w:rsid w:val="00B50C3E"/>
    <w:rsid w:val="00B62425"/>
    <w:rsid w:val="00B64924"/>
    <w:rsid w:val="00B66165"/>
    <w:rsid w:val="00B66FCC"/>
    <w:rsid w:val="00B71F81"/>
    <w:rsid w:val="00B75F94"/>
    <w:rsid w:val="00B76CC0"/>
    <w:rsid w:val="00B770AB"/>
    <w:rsid w:val="00B8472D"/>
    <w:rsid w:val="00B9213D"/>
    <w:rsid w:val="00B94E12"/>
    <w:rsid w:val="00B9536F"/>
    <w:rsid w:val="00B964BC"/>
    <w:rsid w:val="00B97E43"/>
    <w:rsid w:val="00B97F69"/>
    <w:rsid w:val="00BA0545"/>
    <w:rsid w:val="00BA395E"/>
    <w:rsid w:val="00BB328C"/>
    <w:rsid w:val="00BC2029"/>
    <w:rsid w:val="00BD2324"/>
    <w:rsid w:val="00BD4A93"/>
    <w:rsid w:val="00BD7CB1"/>
    <w:rsid w:val="00BE6F54"/>
    <w:rsid w:val="00BE7291"/>
    <w:rsid w:val="00BF4736"/>
    <w:rsid w:val="00BF742A"/>
    <w:rsid w:val="00C02876"/>
    <w:rsid w:val="00C078E9"/>
    <w:rsid w:val="00C1015F"/>
    <w:rsid w:val="00C12245"/>
    <w:rsid w:val="00C20DDB"/>
    <w:rsid w:val="00C264FD"/>
    <w:rsid w:val="00C32962"/>
    <w:rsid w:val="00C357C8"/>
    <w:rsid w:val="00C41C78"/>
    <w:rsid w:val="00C42A4B"/>
    <w:rsid w:val="00C4546A"/>
    <w:rsid w:val="00C46036"/>
    <w:rsid w:val="00C5459C"/>
    <w:rsid w:val="00C553AA"/>
    <w:rsid w:val="00C56F15"/>
    <w:rsid w:val="00C5779E"/>
    <w:rsid w:val="00C64C60"/>
    <w:rsid w:val="00C663E8"/>
    <w:rsid w:val="00C669B7"/>
    <w:rsid w:val="00C716A6"/>
    <w:rsid w:val="00C71B2E"/>
    <w:rsid w:val="00C750BF"/>
    <w:rsid w:val="00C77F94"/>
    <w:rsid w:val="00C77FAD"/>
    <w:rsid w:val="00C807CA"/>
    <w:rsid w:val="00C82E66"/>
    <w:rsid w:val="00C84827"/>
    <w:rsid w:val="00C86864"/>
    <w:rsid w:val="00C90742"/>
    <w:rsid w:val="00C953B8"/>
    <w:rsid w:val="00C97312"/>
    <w:rsid w:val="00C97C48"/>
    <w:rsid w:val="00CA152D"/>
    <w:rsid w:val="00CA1BB5"/>
    <w:rsid w:val="00CA1CB1"/>
    <w:rsid w:val="00CA3DA5"/>
    <w:rsid w:val="00CA4AA3"/>
    <w:rsid w:val="00CA6FAC"/>
    <w:rsid w:val="00CB009C"/>
    <w:rsid w:val="00CC1062"/>
    <w:rsid w:val="00CC1E38"/>
    <w:rsid w:val="00CC426C"/>
    <w:rsid w:val="00CC6818"/>
    <w:rsid w:val="00CD0746"/>
    <w:rsid w:val="00CD5120"/>
    <w:rsid w:val="00CD575F"/>
    <w:rsid w:val="00CD6F49"/>
    <w:rsid w:val="00CE3BC6"/>
    <w:rsid w:val="00CF24F8"/>
    <w:rsid w:val="00CF33FF"/>
    <w:rsid w:val="00D12A7E"/>
    <w:rsid w:val="00D25662"/>
    <w:rsid w:val="00D25D4C"/>
    <w:rsid w:val="00D30AE2"/>
    <w:rsid w:val="00D408AF"/>
    <w:rsid w:val="00D410FB"/>
    <w:rsid w:val="00D42509"/>
    <w:rsid w:val="00D45307"/>
    <w:rsid w:val="00D45E8D"/>
    <w:rsid w:val="00D46424"/>
    <w:rsid w:val="00D51B32"/>
    <w:rsid w:val="00D52099"/>
    <w:rsid w:val="00D53A12"/>
    <w:rsid w:val="00D543F5"/>
    <w:rsid w:val="00D56391"/>
    <w:rsid w:val="00D605E5"/>
    <w:rsid w:val="00D70C75"/>
    <w:rsid w:val="00D73188"/>
    <w:rsid w:val="00D7414D"/>
    <w:rsid w:val="00D747C3"/>
    <w:rsid w:val="00D758A9"/>
    <w:rsid w:val="00D80AC9"/>
    <w:rsid w:val="00D80E76"/>
    <w:rsid w:val="00D81533"/>
    <w:rsid w:val="00D81B0F"/>
    <w:rsid w:val="00D81D0B"/>
    <w:rsid w:val="00D9042A"/>
    <w:rsid w:val="00D938A5"/>
    <w:rsid w:val="00D9489E"/>
    <w:rsid w:val="00D948B5"/>
    <w:rsid w:val="00D95AF6"/>
    <w:rsid w:val="00D973D2"/>
    <w:rsid w:val="00DA0075"/>
    <w:rsid w:val="00DA1D9B"/>
    <w:rsid w:val="00DA2FEA"/>
    <w:rsid w:val="00DA5594"/>
    <w:rsid w:val="00DB12FC"/>
    <w:rsid w:val="00DB5028"/>
    <w:rsid w:val="00DC3D1E"/>
    <w:rsid w:val="00DC4FC4"/>
    <w:rsid w:val="00DD0B9E"/>
    <w:rsid w:val="00DD6ADC"/>
    <w:rsid w:val="00DE1392"/>
    <w:rsid w:val="00DE26BB"/>
    <w:rsid w:val="00DE58DE"/>
    <w:rsid w:val="00DF0530"/>
    <w:rsid w:val="00DF59C8"/>
    <w:rsid w:val="00DF6919"/>
    <w:rsid w:val="00DF7069"/>
    <w:rsid w:val="00E039A7"/>
    <w:rsid w:val="00E05350"/>
    <w:rsid w:val="00E1231A"/>
    <w:rsid w:val="00E1528D"/>
    <w:rsid w:val="00E209B0"/>
    <w:rsid w:val="00E23DC8"/>
    <w:rsid w:val="00E23E4C"/>
    <w:rsid w:val="00E302F5"/>
    <w:rsid w:val="00E3337A"/>
    <w:rsid w:val="00E37B96"/>
    <w:rsid w:val="00E427F8"/>
    <w:rsid w:val="00E4360F"/>
    <w:rsid w:val="00E46483"/>
    <w:rsid w:val="00E51695"/>
    <w:rsid w:val="00E52B1C"/>
    <w:rsid w:val="00E550E5"/>
    <w:rsid w:val="00E56592"/>
    <w:rsid w:val="00E716B3"/>
    <w:rsid w:val="00E71BC2"/>
    <w:rsid w:val="00E74F34"/>
    <w:rsid w:val="00E75A9D"/>
    <w:rsid w:val="00E77218"/>
    <w:rsid w:val="00E7729F"/>
    <w:rsid w:val="00E824C6"/>
    <w:rsid w:val="00E84DEC"/>
    <w:rsid w:val="00E92BB3"/>
    <w:rsid w:val="00E93558"/>
    <w:rsid w:val="00E944FA"/>
    <w:rsid w:val="00EB1AF8"/>
    <w:rsid w:val="00EC134E"/>
    <w:rsid w:val="00EC32CA"/>
    <w:rsid w:val="00EC3769"/>
    <w:rsid w:val="00EC546D"/>
    <w:rsid w:val="00EC5D5A"/>
    <w:rsid w:val="00ED2567"/>
    <w:rsid w:val="00ED5729"/>
    <w:rsid w:val="00ED5B58"/>
    <w:rsid w:val="00ED6039"/>
    <w:rsid w:val="00ED6CEB"/>
    <w:rsid w:val="00EE32BE"/>
    <w:rsid w:val="00EE3B4C"/>
    <w:rsid w:val="00EE6C04"/>
    <w:rsid w:val="00EF415C"/>
    <w:rsid w:val="00EF45D3"/>
    <w:rsid w:val="00EF6B2D"/>
    <w:rsid w:val="00EF7BA6"/>
    <w:rsid w:val="00F0371C"/>
    <w:rsid w:val="00F10C7A"/>
    <w:rsid w:val="00F117D9"/>
    <w:rsid w:val="00F1399B"/>
    <w:rsid w:val="00F1640E"/>
    <w:rsid w:val="00F17228"/>
    <w:rsid w:val="00F1738A"/>
    <w:rsid w:val="00F21679"/>
    <w:rsid w:val="00F222FC"/>
    <w:rsid w:val="00F2459E"/>
    <w:rsid w:val="00F263DA"/>
    <w:rsid w:val="00F26E99"/>
    <w:rsid w:val="00F27408"/>
    <w:rsid w:val="00F3068B"/>
    <w:rsid w:val="00F33A2A"/>
    <w:rsid w:val="00F34E5E"/>
    <w:rsid w:val="00F35D4E"/>
    <w:rsid w:val="00F36F99"/>
    <w:rsid w:val="00F46478"/>
    <w:rsid w:val="00F52AF9"/>
    <w:rsid w:val="00F55EAA"/>
    <w:rsid w:val="00F56788"/>
    <w:rsid w:val="00F61A4E"/>
    <w:rsid w:val="00F675CB"/>
    <w:rsid w:val="00F6797D"/>
    <w:rsid w:val="00F711AA"/>
    <w:rsid w:val="00F7386C"/>
    <w:rsid w:val="00F739AA"/>
    <w:rsid w:val="00F83807"/>
    <w:rsid w:val="00F94D85"/>
    <w:rsid w:val="00F96923"/>
    <w:rsid w:val="00FA0EE4"/>
    <w:rsid w:val="00FA128E"/>
    <w:rsid w:val="00FA56B8"/>
    <w:rsid w:val="00FC11B7"/>
    <w:rsid w:val="00FC2844"/>
    <w:rsid w:val="00FC3BD0"/>
    <w:rsid w:val="00FC5DDC"/>
    <w:rsid w:val="00FD2EAD"/>
    <w:rsid w:val="00FD5487"/>
    <w:rsid w:val="00FD6676"/>
    <w:rsid w:val="00FD697C"/>
    <w:rsid w:val="00FE2C85"/>
    <w:rsid w:val="00FE3FFB"/>
    <w:rsid w:val="00FE49D6"/>
    <w:rsid w:val="00FF06A0"/>
    <w:rsid w:val="00FF220C"/>
    <w:rsid w:val="00FF34C2"/>
    <w:rsid w:val="264802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0" w:unhideWhenUsed="0" w:qFormat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6E9"/>
    <w:pPr>
      <w:autoSpaceDE w:val="0"/>
      <w:autoSpaceDN w:val="0"/>
    </w:pPr>
    <w:rPr>
      <w:rFonts w:ascii="Times New Roman" w:hAnsi="Times New Roman"/>
      <w:sz w:val="28"/>
      <w:szCs w:val="28"/>
    </w:rPr>
  </w:style>
  <w:style w:type="paragraph" w:styleId="Ttulo1">
    <w:name w:val="heading 1"/>
    <w:basedOn w:val="Normal"/>
    <w:next w:val="Normal"/>
    <w:link w:val="Ttulo1Char"/>
    <w:uiPriority w:val="9"/>
    <w:qFormat/>
    <w:rsid w:val="004746E9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4746E9"/>
    <w:pPr>
      <w:keepNext/>
      <w:jc w:val="center"/>
      <w:outlineLvl w:val="1"/>
    </w:pPr>
    <w:rPr>
      <w:rFonts w:ascii="Cambria" w:hAnsi="Cambria"/>
      <w:b/>
      <w:bCs/>
      <w:i/>
      <w:iCs/>
    </w:rPr>
  </w:style>
  <w:style w:type="paragraph" w:styleId="Ttulo3">
    <w:name w:val="heading 3"/>
    <w:basedOn w:val="Normal"/>
    <w:next w:val="Normal"/>
    <w:link w:val="Ttulo3Char"/>
    <w:uiPriority w:val="9"/>
    <w:qFormat/>
    <w:rsid w:val="004746E9"/>
    <w:pPr>
      <w:keepNext/>
      <w:ind w:left="708" w:hanging="708"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qFormat/>
    <w:rsid w:val="004746E9"/>
    <w:pPr>
      <w:keepNext/>
      <w:ind w:left="1416"/>
      <w:jc w:val="both"/>
      <w:outlineLvl w:val="3"/>
    </w:pPr>
    <w:rPr>
      <w:rFonts w:ascii="Calibri" w:hAnsi="Calibri"/>
      <w:b/>
      <w:bCs/>
    </w:rPr>
  </w:style>
  <w:style w:type="paragraph" w:styleId="Ttulo5">
    <w:name w:val="heading 5"/>
    <w:basedOn w:val="Normal"/>
    <w:next w:val="Normal"/>
    <w:link w:val="Ttulo5Char"/>
    <w:uiPriority w:val="9"/>
    <w:qFormat/>
    <w:rsid w:val="004746E9"/>
    <w:pPr>
      <w:keepNext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qFormat/>
    <w:rsid w:val="004746E9"/>
    <w:pPr>
      <w:keepNext/>
      <w:shd w:val="pct35" w:color="000000" w:fill="auto"/>
      <w:jc w:val="center"/>
      <w:outlineLvl w:val="5"/>
    </w:pPr>
    <w:rPr>
      <w:rFonts w:ascii="Calibri" w:hAnsi="Calibri"/>
      <w:b/>
      <w:bCs/>
      <w:sz w:val="20"/>
      <w:szCs w:val="20"/>
    </w:rPr>
  </w:style>
  <w:style w:type="paragraph" w:styleId="Ttulo7">
    <w:name w:val="heading 7"/>
    <w:basedOn w:val="Normal"/>
    <w:next w:val="Normal"/>
    <w:link w:val="Ttulo7Char"/>
    <w:uiPriority w:val="9"/>
    <w:qFormat/>
    <w:rsid w:val="004746E9"/>
    <w:pPr>
      <w:keepNext/>
      <w:shd w:val="pct35" w:color="000000" w:fill="auto"/>
      <w:jc w:val="center"/>
      <w:outlineLvl w:val="6"/>
    </w:pPr>
    <w:rPr>
      <w:rFonts w:ascii="Calibri" w:hAnsi="Calibr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qFormat/>
    <w:rsid w:val="004746E9"/>
    <w:pPr>
      <w:keepNext/>
      <w:jc w:val="both"/>
      <w:outlineLvl w:val="7"/>
    </w:pPr>
    <w:rPr>
      <w:rFonts w:ascii="Calibri" w:hAnsi="Calibr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qFormat/>
    <w:rsid w:val="004746E9"/>
    <w:pPr>
      <w:keepNext/>
      <w:jc w:val="both"/>
      <w:outlineLvl w:val="8"/>
    </w:pPr>
    <w:rPr>
      <w:rFonts w:ascii="Cambria" w:hAnsi="Cambria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4746E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4746E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4746E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4746E9"/>
    <w:rPr>
      <w:b/>
      <w:bCs/>
      <w:sz w:val="28"/>
      <w:szCs w:val="28"/>
    </w:rPr>
  </w:style>
  <w:style w:type="character" w:customStyle="1" w:styleId="Ttulo5Char">
    <w:name w:val="Título 5 Char"/>
    <w:link w:val="Ttulo5"/>
    <w:uiPriority w:val="9"/>
    <w:semiHidden/>
    <w:rsid w:val="004746E9"/>
    <w:rPr>
      <w:b/>
      <w:bCs/>
      <w:i/>
      <w:iCs/>
      <w:sz w:val="26"/>
      <w:szCs w:val="26"/>
    </w:rPr>
  </w:style>
  <w:style w:type="character" w:customStyle="1" w:styleId="Ttulo6Char">
    <w:name w:val="Título 6 Char"/>
    <w:link w:val="Ttulo6"/>
    <w:uiPriority w:val="9"/>
    <w:semiHidden/>
    <w:rsid w:val="004746E9"/>
    <w:rPr>
      <w:b/>
      <w:bCs/>
    </w:rPr>
  </w:style>
  <w:style w:type="character" w:customStyle="1" w:styleId="Ttulo7Char">
    <w:name w:val="Título 7 Char"/>
    <w:link w:val="Ttulo7"/>
    <w:uiPriority w:val="9"/>
    <w:semiHidden/>
    <w:rsid w:val="004746E9"/>
    <w:rPr>
      <w:sz w:val="24"/>
      <w:szCs w:val="24"/>
    </w:rPr>
  </w:style>
  <w:style w:type="character" w:customStyle="1" w:styleId="Ttulo8Char">
    <w:name w:val="Título 8 Char"/>
    <w:link w:val="Ttulo8"/>
    <w:uiPriority w:val="9"/>
    <w:semiHidden/>
    <w:rsid w:val="004746E9"/>
    <w:rPr>
      <w:i/>
      <w:iCs/>
      <w:sz w:val="24"/>
      <w:szCs w:val="24"/>
    </w:rPr>
  </w:style>
  <w:style w:type="character" w:customStyle="1" w:styleId="Ttulo9Char">
    <w:name w:val="Título 9 Char"/>
    <w:link w:val="Ttulo9"/>
    <w:uiPriority w:val="9"/>
    <w:semiHidden/>
    <w:rsid w:val="004746E9"/>
    <w:rPr>
      <w:rFonts w:ascii="Cambria" w:eastAsia="Times New Roman" w:hAnsi="Cambria" w:cs="Times New Roman"/>
    </w:rPr>
  </w:style>
  <w:style w:type="paragraph" w:styleId="Ttulo">
    <w:name w:val="Title"/>
    <w:basedOn w:val="Normal"/>
    <w:link w:val="TtuloChar"/>
    <w:uiPriority w:val="10"/>
    <w:qFormat/>
    <w:rsid w:val="004746E9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tuloChar">
    <w:name w:val="Título Char"/>
    <w:link w:val="Ttulo"/>
    <w:uiPriority w:val="10"/>
    <w:rsid w:val="004746E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orpodetexto">
    <w:name w:val="Body Text"/>
    <w:basedOn w:val="Normal"/>
    <w:link w:val="CorpodetextoChar"/>
    <w:uiPriority w:val="99"/>
    <w:rsid w:val="004746E9"/>
    <w:pPr>
      <w:jc w:val="center"/>
    </w:pPr>
  </w:style>
  <w:style w:type="character" w:customStyle="1" w:styleId="CorpodetextoChar">
    <w:name w:val="Corpo de texto Char"/>
    <w:link w:val="Corpodetext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4746E9"/>
    <w:pPr>
      <w:jc w:val="both"/>
    </w:pPr>
  </w:style>
  <w:style w:type="character" w:customStyle="1" w:styleId="Corpodetexto2Char">
    <w:name w:val="Corpo de texto 2 Char"/>
    <w:link w:val="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Corpodetexto3">
    <w:name w:val="Body Text 3"/>
    <w:basedOn w:val="Normal"/>
    <w:link w:val="Corpodetexto3Char"/>
    <w:uiPriority w:val="99"/>
    <w:rsid w:val="004746E9"/>
    <w:pPr>
      <w:jc w:val="center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4746E9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paragraph" w:styleId="Textodebalo">
    <w:name w:val="Balloon Text"/>
    <w:basedOn w:val="Normal"/>
    <w:link w:val="TextodebaloChar"/>
    <w:uiPriority w:val="99"/>
    <w:rsid w:val="004746E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746E9"/>
    <w:rPr>
      <w:rFonts w:ascii="Tahoma" w:hAnsi="Tahoma" w:cs="Tahoma"/>
      <w:sz w:val="16"/>
      <w:szCs w:val="16"/>
    </w:rPr>
  </w:style>
  <w:style w:type="paragraph" w:styleId="Recuodecorpodetexto2">
    <w:name w:val="Body Text Indent 2"/>
    <w:basedOn w:val="Normal"/>
    <w:link w:val="Recuodecorpodetexto2Char"/>
    <w:uiPriority w:val="99"/>
    <w:rsid w:val="004746E9"/>
    <w:pPr>
      <w:ind w:firstLine="708"/>
      <w:jc w:val="both"/>
    </w:pPr>
  </w:style>
  <w:style w:type="character" w:customStyle="1" w:styleId="Recuodecorpodetexto2Char">
    <w:name w:val="Recuo de corpo de texto 2 Char"/>
    <w:link w:val="Recuodecorpodetexto2"/>
    <w:uiPriority w:val="99"/>
    <w:semiHidden/>
    <w:rsid w:val="004746E9"/>
    <w:rPr>
      <w:rFonts w:ascii="Times New Roman" w:hAnsi="Times New Roman" w:cs="Times New Roman"/>
      <w:sz w:val="28"/>
      <w:szCs w:val="28"/>
    </w:rPr>
  </w:style>
  <w:style w:type="character" w:styleId="Forte">
    <w:name w:val="Strong"/>
    <w:uiPriority w:val="22"/>
    <w:qFormat/>
    <w:rsid w:val="004746E9"/>
    <w:rPr>
      <w:b/>
      <w:bCs/>
    </w:rPr>
  </w:style>
  <w:style w:type="character" w:styleId="Hyperlink">
    <w:name w:val="Hyperlink"/>
    <w:uiPriority w:val="99"/>
    <w:rsid w:val="004746E9"/>
    <w:rPr>
      <w:color w:val="0000FF"/>
      <w:u w:val="single"/>
    </w:rPr>
  </w:style>
  <w:style w:type="paragraph" w:styleId="Recuodecorpodetexto3">
    <w:name w:val="Body Text Indent 3"/>
    <w:basedOn w:val="Normal"/>
    <w:link w:val="Recuodecorpodetexto3Char"/>
    <w:uiPriority w:val="99"/>
    <w:rsid w:val="004746E9"/>
    <w:pPr>
      <w:ind w:firstLine="708"/>
      <w:jc w:val="both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4746E9"/>
    <w:rPr>
      <w:rFonts w:ascii="Times New Roman" w:hAnsi="Times New Roman" w:cs="Times New Roman"/>
      <w:sz w:val="16"/>
      <w:szCs w:val="16"/>
    </w:rPr>
  </w:style>
  <w:style w:type="table" w:styleId="Tabelacomgrade">
    <w:name w:val="Table Grid"/>
    <w:basedOn w:val="Tabelanormal"/>
    <w:rsid w:val="004E0C26"/>
    <w:pPr>
      <w:autoSpaceDE w:val="0"/>
      <w:autoSpaceDN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EF6B2D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nfase">
    <w:name w:val="Emphasis"/>
    <w:qFormat/>
    <w:rsid w:val="00EF6B2D"/>
    <w:rPr>
      <w:i/>
      <w:iCs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4A039D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uiPriority w:val="99"/>
    <w:semiHidden/>
    <w:rsid w:val="004A039D"/>
    <w:rPr>
      <w:rFonts w:ascii="Times New Roman" w:hAnsi="Times New Roman"/>
      <w:sz w:val="28"/>
      <w:szCs w:val="28"/>
    </w:rPr>
  </w:style>
  <w:style w:type="paragraph" w:customStyle="1" w:styleId="Corpodetexto21">
    <w:name w:val="Corpo de texto 21"/>
    <w:basedOn w:val="Normal"/>
    <w:rsid w:val="004A039D"/>
    <w:pPr>
      <w:suppressAutoHyphens/>
      <w:autoSpaceDE/>
      <w:autoSpaceDN/>
    </w:pPr>
    <w:rPr>
      <w:rFonts w:ascii="Arial" w:hAnsi="Arial" w:cs="Arial"/>
      <w:color w:val="0000FF"/>
      <w:sz w:val="18"/>
      <w:lang w:eastAsia="ar-SA"/>
    </w:rPr>
  </w:style>
  <w:style w:type="paragraph" w:styleId="Subttulo">
    <w:name w:val="Subtitle"/>
    <w:basedOn w:val="Normal"/>
    <w:next w:val="Corpodetexto"/>
    <w:link w:val="SubttuloChar"/>
    <w:qFormat/>
    <w:rsid w:val="004A039D"/>
    <w:pPr>
      <w:keepNext/>
      <w:suppressAutoHyphens/>
      <w:autoSpaceDE/>
      <w:autoSpaceDN/>
      <w:spacing w:before="240" w:after="120"/>
      <w:jc w:val="center"/>
    </w:pPr>
    <w:rPr>
      <w:rFonts w:ascii="Nimbus Sans L" w:eastAsia="MS Gothic" w:hAnsi="Nimbus Sans L"/>
      <w:i/>
      <w:iCs/>
      <w:color w:val="0000FF"/>
      <w:lang w:eastAsia="ar-SA"/>
    </w:rPr>
  </w:style>
  <w:style w:type="character" w:customStyle="1" w:styleId="SubttuloChar">
    <w:name w:val="Subtítulo Char"/>
    <w:link w:val="Subttulo"/>
    <w:rsid w:val="004A039D"/>
    <w:rPr>
      <w:rFonts w:ascii="Nimbus Sans L" w:eastAsia="MS Gothic" w:hAnsi="Nimbus Sans L" w:cs="Lucidasans"/>
      <w:i/>
      <w:iCs/>
      <w:color w:val="0000FF"/>
      <w:sz w:val="28"/>
      <w:szCs w:val="28"/>
      <w:lang w:eastAsia="ar-SA"/>
    </w:rPr>
  </w:style>
  <w:style w:type="paragraph" w:styleId="Textodenotaderodap">
    <w:name w:val="footnote text"/>
    <w:basedOn w:val="Normal"/>
    <w:link w:val="TextodenotaderodapChar"/>
    <w:semiHidden/>
    <w:rsid w:val="004A039D"/>
    <w:pPr>
      <w:suppressAutoHyphens/>
      <w:autoSpaceDE/>
      <w:autoSpaceDN/>
    </w:pPr>
    <w:rPr>
      <w:sz w:val="20"/>
      <w:szCs w:val="20"/>
      <w:lang w:eastAsia="ar-SA"/>
    </w:rPr>
  </w:style>
  <w:style w:type="character" w:customStyle="1" w:styleId="TextodenotaderodapChar">
    <w:name w:val="Texto de nota de rodapé Char"/>
    <w:link w:val="Textodenotaderodap"/>
    <w:semiHidden/>
    <w:rsid w:val="004A039D"/>
    <w:rPr>
      <w:rFonts w:ascii="Times New Roman" w:hAnsi="Times New Roman"/>
      <w:lang w:eastAsia="ar-SA"/>
    </w:rPr>
  </w:style>
  <w:style w:type="paragraph" w:customStyle="1" w:styleId="Corpodetexto31">
    <w:name w:val="Corpo de texto 31"/>
    <w:basedOn w:val="Normal"/>
    <w:rsid w:val="004A039D"/>
    <w:pPr>
      <w:suppressAutoHyphens/>
      <w:autoSpaceDE/>
      <w:autoSpaceDN/>
      <w:spacing w:before="120" w:after="120"/>
      <w:jc w:val="both"/>
    </w:pPr>
    <w:rPr>
      <w:rFonts w:ascii="Arial" w:hAnsi="Arial"/>
      <w:sz w:val="24"/>
      <w:szCs w:val="20"/>
      <w:lang w:eastAsia="ar-SA"/>
    </w:rPr>
  </w:style>
  <w:style w:type="paragraph" w:customStyle="1" w:styleId="Recuodecorpodetexto21">
    <w:name w:val="Recuo de corpo de texto 21"/>
    <w:basedOn w:val="Normal"/>
    <w:rsid w:val="004A039D"/>
    <w:pPr>
      <w:suppressAutoHyphens/>
      <w:autoSpaceDE/>
      <w:autoSpaceDN/>
      <w:spacing w:before="120"/>
      <w:ind w:left="720"/>
    </w:pPr>
    <w:rPr>
      <w:rFonts w:ascii="Arial" w:hAnsi="Arial"/>
      <w:bCs/>
      <w:color w:val="0000FF"/>
      <w:sz w:val="20"/>
      <w:lang w:eastAsia="ar-SA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6A2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6A2250"/>
    <w:rPr>
      <w:rFonts w:ascii="Courier New" w:hAnsi="Courier New" w:cs="Courier New"/>
    </w:rPr>
  </w:style>
  <w:style w:type="character" w:styleId="Refdecomentrio">
    <w:name w:val="annotation reference"/>
    <w:uiPriority w:val="99"/>
    <w:semiHidden/>
    <w:unhideWhenUsed/>
    <w:rsid w:val="00737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37868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737868"/>
    <w:rPr>
      <w:rFonts w:ascii="Times New Roman" w:hAnsi="Times New Roma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786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737868"/>
    <w:rPr>
      <w:rFonts w:ascii="Times New Roman" w:hAnsi="Times New Roman"/>
      <w:b/>
      <w:bCs/>
    </w:rPr>
  </w:style>
  <w:style w:type="paragraph" w:styleId="PargrafodaLista">
    <w:name w:val="List Paragraph"/>
    <w:basedOn w:val="Normal"/>
    <w:uiPriority w:val="34"/>
    <w:qFormat/>
    <w:rsid w:val="00191C4A"/>
    <w:pPr>
      <w:ind w:left="720"/>
      <w:contextualSpacing/>
    </w:pPr>
  </w:style>
  <w:style w:type="character" w:customStyle="1" w:styleId="fontstyle01">
    <w:name w:val="fontstyle01"/>
    <w:basedOn w:val="Fontepargpadro"/>
    <w:rsid w:val="00C42A4B"/>
    <w:rPr>
      <w:rFonts w:ascii="Garamond" w:hAnsi="Garamon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Fontepargpadro"/>
    <w:rsid w:val="00C42A4B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  <w:style w:type="paragraph" w:styleId="Reviso">
    <w:name w:val="Revision"/>
    <w:hidden/>
    <w:uiPriority w:val="99"/>
    <w:semiHidden/>
    <w:rsid w:val="00B9536F"/>
    <w:rPr>
      <w:rFonts w:ascii="Times New Roman" w:hAnsi="Times New Roman"/>
      <w:sz w:val="28"/>
      <w:szCs w:val="28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731C7A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62CC7"/>
    <w:rPr>
      <w:color w:val="808080"/>
    </w:rPr>
  </w:style>
  <w:style w:type="paragraph" w:customStyle="1" w:styleId="Legenda1">
    <w:name w:val="Legenda1"/>
    <w:basedOn w:val="Normal"/>
    <w:next w:val="Normal"/>
    <w:rsid w:val="003853EB"/>
    <w:pPr>
      <w:suppressAutoHyphens/>
      <w:autoSpaceDE/>
      <w:autoSpaceDN/>
      <w:jc w:val="right"/>
    </w:pPr>
    <w:rPr>
      <w:rFonts w:ascii="Tahoma" w:hAnsi="Tahoma"/>
      <w:b/>
      <w:sz w:val="20"/>
      <w:szCs w:val="20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19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30432">
              <w:marLeft w:val="0"/>
              <w:marRight w:val="0"/>
              <w:marTop w:val="0"/>
              <w:marBottom w:val="0"/>
              <w:divBdr>
                <w:top w:val="single" w:sz="4" w:space="6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7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6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0247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6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80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508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70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044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326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833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2132518">
                                                  <w:marLeft w:val="0"/>
                                                  <w:marRight w:val="1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5617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616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60"/>
                                                          <w:divBdr>
                                                            <w:top w:val="single" w:sz="2" w:space="0" w:color="CCCCCC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5621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352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2582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5637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16976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5254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7848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8492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79977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cupira.capes.gov.br/sucupira/public/consultas/coleta/veiculoPublicacaoQualis/listaConsultaGeralPeriodicos.js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41</Words>
  <Characters>7244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presentação</vt:lpstr>
      <vt:lpstr>Apresentação</vt:lpstr>
    </vt:vector>
  </TitlesOfParts>
  <Company>UFV</Company>
  <LinksUpToDate>false</LinksUpToDate>
  <CharactersWithSpaces>8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</dc:title>
  <dc:creator>Aristea</dc:creator>
  <cp:lastModifiedBy>Seixas</cp:lastModifiedBy>
  <cp:revision>2</cp:revision>
  <cp:lastPrinted>2009-08-31T14:31:00Z</cp:lastPrinted>
  <dcterms:created xsi:type="dcterms:W3CDTF">2023-09-29T15:19:00Z</dcterms:created>
  <dcterms:modified xsi:type="dcterms:W3CDTF">2023-09-2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47d013bff8ee9290f21492f38cb777d111d2ad9c9469cae7ab16a9a406553</vt:lpwstr>
  </property>
</Properties>
</file>